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83C" w:rsidRDefault="0042714D">
      <w:pPr>
        <w:pStyle w:val="LO-normal"/>
        <w:widowControl w:val="0"/>
        <w:spacing w:line="360" w:lineRule="auto"/>
        <w:ind w:right="3472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МИНОБРНАУКИ РОССИИ </w:t>
      </w:r>
    </w:p>
    <w:p w:rsidR="002E783C" w:rsidRDefault="0042714D">
      <w:pPr>
        <w:pStyle w:val="LO-normal"/>
        <w:widowControl w:val="0"/>
        <w:spacing w:before="135" w:line="360" w:lineRule="auto"/>
        <w:ind w:left="726" w:right="567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ФЕДЕРАЛЬНОЕ ГОСУДАРСТВЕННОЕ БЮДЖЕТНОЕ ОБРАЗОВАТЕЛЬНОЕ  УЧРЕЖДЕНИЕ </w:t>
      </w:r>
    </w:p>
    <w:p w:rsidR="002E783C" w:rsidRDefault="0042714D">
      <w:pPr>
        <w:pStyle w:val="LO-normal"/>
        <w:widowControl w:val="0"/>
        <w:spacing w:before="30" w:line="360" w:lineRule="auto"/>
        <w:ind w:right="3397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ВЫСШЕГО ОБРАЗОВАНИЯ </w:t>
      </w:r>
    </w:p>
    <w:p w:rsidR="002E783C" w:rsidRDefault="0042714D">
      <w:pPr>
        <w:pStyle w:val="LO-normal"/>
        <w:widowControl w:val="0"/>
        <w:spacing w:before="132" w:line="360" w:lineRule="auto"/>
        <w:ind w:left="153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02124"/>
          <w:sz w:val="24"/>
          <w:szCs w:val="24"/>
          <w:highlight w:val="white"/>
        </w:rPr>
        <w:t>«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ВОРОНЕЖСКИЙ ГОСУДАРСТВЕННЫЙ УНИВЕРСИТЕТ</w:t>
      </w:r>
      <w:r>
        <w:rPr>
          <w:rFonts w:ascii="Times New Roman" w:eastAsia="Times New Roman" w:hAnsi="Times New Roman" w:cs="Times New Roman"/>
          <w:b/>
          <w:color w:val="202124"/>
          <w:sz w:val="24"/>
          <w:szCs w:val="24"/>
          <w:highlight w:val="white"/>
        </w:rPr>
        <w:t>»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2E783C" w:rsidRDefault="002E783C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2E783C" w:rsidRDefault="002E783C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2E783C" w:rsidRPr="009827BA" w:rsidRDefault="0042714D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Факультет компьютерных наук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right="2404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афедра информационных технологий управления </w:t>
      </w:r>
    </w:p>
    <w:p w:rsidR="002E783C" w:rsidRPr="009827BA" w:rsidRDefault="002E783C">
      <w:pPr>
        <w:pStyle w:val="LO-normal"/>
        <w:widowControl w:val="0"/>
        <w:spacing w:line="360" w:lineRule="auto"/>
        <w:ind w:left="1439" w:right="133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ind w:left="1439" w:right="133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42714D">
      <w:pPr>
        <w:pStyle w:val="LO-normal"/>
        <w:widowControl w:val="0"/>
        <w:spacing w:line="360" w:lineRule="auto"/>
        <w:ind w:right="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айт управляющей компании </w:t>
      </w:r>
      <w:r w:rsidRPr="009827BA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«‎‎</w:t>
      </w: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>ВКУ (Воронеж Коммунальные Услуги)</w:t>
      </w:r>
      <w:r w:rsidRPr="009827BA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»</w:t>
      </w:r>
    </w:p>
    <w:p w:rsidR="002E783C" w:rsidRDefault="002E783C">
      <w:pPr>
        <w:pStyle w:val="Heading2"/>
        <w:widowControl w:val="0"/>
        <w:spacing w:line="360" w:lineRule="auto"/>
        <w:ind w:left="1439" w:right="1333" w:firstLine="0"/>
      </w:pPr>
      <w:bookmarkStart w:id="0" w:name="_brtqq06dw49"/>
      <w:bookmarkEnd w:id="0"/>
    </w:p>
    <w:p w:rsidR="002E783C" w:rsidRDefault="0042714D">
      <w:pPr>
        <w:pStyle w:val="Heading2"/>
        <w:widowControl w:val="0"/>
        <w:spacing w:line="360" w:lineRule="auto"/>
        <w:ind w:left="1439" w:right="1333" w:firstLine="0"/>
        <w:rPr>
          <w:b w:val="0"/>
        </w:rPr>
      </w:pPr>
      <w:bookmarkStart w:id="1" w:name="_cazhq5o48nz"/>
      <w:bookmarkStart w:id="2" w:name="_Toc74689198"/>
      <w:bookmarkEnd w:id="1"/>
      <w:r>
        <w:rPr>
          <w:b w:val="0"/>
        </w:rPr>
        <w:t>Курсовой проект</w:t>
      </w:r>
      <w:bookmarkEnd w:id="2"/>
      <w:r>
        <w:rPr>
          <w:b w:val="0"/>
        </w:rPr>
        <w:t xml:space="preserve"> </w:t>
      </w:r>
    </w:p>
    <w:p w:rsidR="002E783C" w:rsidRPr="009827BA" w:rsidRDefault="0042714D">
      <w:pPr>
        <w:pStyle w:val="LO-normal"/>
        <w:widowControl w:val="0"/>
        <w:spacing w:before="108" w:line="360" w:lineRule="auto"/>
        <w:ind w:right="246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09.03.02 Информационные системы и технологии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right="2856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нформационные технологии управления </w:t>
      </w:r>
    </w:p>
    <w:p w:rsidR="002E783C" w:rsidRPr="009827BA" w:rsidRDefault="0042714D">
      <w:pPr>
        <w:pStyle w:val="LO-normal"/>
        <w:widowControl w:val="0"/>
        <w:spacing w:before="1376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М.Н. Котолевский, 3 курс, д/о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Н.В. Салова, 3 курс, д/о </w:t>
      </w:r>
    </w:p>
    <w:p w:rsidR="002E783C" w:rsidRPr="009827BA" w:rsidRDefault="0042714D">
      <w:pPr>
        <w:pStyle w:val="LO-normal"/>
        <w:widowControl w:val="0"/>
        <w:spacing w:before="135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А.И. Андропова, 3 курс, д/о </w:t>
      </w: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p w:rsidR="002E783C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>Воронеж 2021</w:t>
      </w:r>
      <w:r>
        <w:br w:type="page"/>
      </w:r>
    </w:p>
    <w:p w:rsidR="002E783C" w:rsidRPr="009827BA" w:rsidRDefault="0042714D">
      <w:pPr>
        <w:pStyle w:val="Heading2"/>
        <w:spacing w:line="360" w:lineRule="auto"/>
        <w:rPr>
          <w:sz w:val="32"/>
          <w:szCs w:val="32"/>
        </w:rPr>
      </w:pPr>
      <w:bookmarkStart w:id="3" w:name="_licwuogabc9n"/>
      <w:bookmarkStart w:id="4" w:name="_Toc74689199"/>
      <w:bookmarkEnd w:id="3"/>
      <w:r w:rsidRPr="009827BA">
        <w:rPr>
          <w:sz w:val="32"/>
          <w:szCs w:val="32"/>
        </w:rPr>
        <w:lastRenderedPageBreak/>
        <w:t>Оглавление</w:t>
      </w:r>
      <w:bookmarkEnd w:id="4"/>
    </w:p>
    <w:sdt>
      <w:sdtPr>
        <w:id w:val="-1696843184"/>
        <w:docPartObj>
          <w:docPartGallery w:val="Table of Contents"/>
          <w:docPartUnique/>
        </w:docPartObj>
      </w:sdtPr>
      <w:sdtEndPr>
        <w:rPr>
          <w:noProof w:val="0"/>
          <w:sz w:val="28"/>
          <w:szCs w:val="28"/>
        </w:rPr>
      </w:sdtEndPr>
      <w:sdtContent>
        <w:p w:rsidR="00CC21E2" w:rsidRPr="00CC21E2" w:rsidRDefault="0042714D" w:rsidP="00CC21E2">
          <w:pPr>
            <w:pStyle w:val="TOC2"/>
            <w:spacing w:line="360" w:lineRule="auto"/>
            <w:ind w:left="0"/>
            <w:rPr>
              <w:sz w:val="28"/>
              <w:szCs w:val="28"/>
            </w:rPr>
          </w:pPr>
          <w:r w:rsidRPr="009827BA">
            <w:rPr>
              <w:sz w:val="28"/>
              <w:szCs w:val="28"/>
            </w:rPr>
            <w:fldChar w:fldCharType="begin"/>
          </w:r>
          <w:r w:rsidRPr="009827BA">
            <w:rPr>
              <w:rFonts w:eastAsia="Times New Roman"/>
              <w:webHidden/>
              <w:sz w:val="28"/>
              <w:szCs w:val="28"/>
            </w:rPr>
            <w:instrText>TOC \z \o "1-9" \u \h</w:instrText>
          </w:r>
          <w:r w:rsidRPr="009827BA">
            <w:rPr>
              <w:rFonts w:eastAsia="Times New Roman"/>
              <w:sz w:val="28"/>
              <w:szCs w:val="28"/>
            </w:rPr>
            <w:fldChar w:fldCharType="separate"/>
          </w:r>
          <w:r w:rsidR="00CC21E2">
            <w:rPr>
              <w:rFonts w:eastAsia="Times New Roman"/>
              <w:sz w:val="28"/>
              <w:szCs w:val="28"/>
            </w:rPr>
            <w:t xml:space="preserve"> </w:t>
          </w:r>
          <w:r w:rsidR="00CC21E2" w:rsidRPr="00CC21E2">
            <w:rPr>
              <w:rFonts w:eastAsia="Times New Roman"/>
              <w:sz w:val="28"/>
              <w:szCs w:val="28"/>
            </w:rPr>
            <w:t xml:space="preserve">  </w:t>
          </w:r>
          <w:hyperlink w:anchor="_Toc74689200" w:history="1">
            <w:r w:rsidR="00CC21E2" w:rsidRPr="00CC21E2">
              <w:rPr>
                <w:rStyle w:val="Hyperlink"/>
                <w:sz w:val="28"/>
                <w:szCs w:val="28"/>
              </w:rPr>
              <w:t>Введени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0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1" w:history="1">
            <w:r w:rsidRPr="00CC21E2">
              <w:rPr>
                <w:rStyle w:val="Hyperlink"/>
                <w:sz w:val="28"/>
                <w:szCs w:val="28"/>
              </w:rPr>
              <w:t>1.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Постановка задач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1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7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2" w:history="1">
            <w:r w:rsidRPr="00CC21E2">
              <w:rPr>
                <w:rStyle w:val="Hyperlink"/>
                <w:sz w:val="28"/>
                <w:szCs w:val="28"/>
              </w:rPr>
              <w:t>2.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Анализ предметной област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2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3" w:history="1">
            <w:r w:rsidRPr="00CC21E2">
              <w:rPr>
                <w:rStyle w:val="Hyperlink"/>
                <w:sz w:val="28"/>
                <w:szCs w:val="28"/>
              </w:rPr>
              <w:t>2.1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Глоссарий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3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4" w:history="1">
            <w:r w:rsidRPr="00CC21E2">
              <w:rPr>
                <w:rStyle w:val="Hyperlink"/>
                <w:sz w:val="28"/>
                <w:szCs w:val="28"/>
              </w:rPr>
              <w:t>2.2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Анализ существующих решений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4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0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5" w:history="1">
            <w:r w:rsidRPr="00CC21E2">
              <w:rPr>
                <w:rStyle w:val="Hyperlink"/>
                <w:sz w:val="28"/>
                <w:szCs w:val="28"/>
              </w:rPr>
              <w:t>2.3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Анализ задач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5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3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bookmarkStart w:id="5" w:name="_GoBack"/>
        <w:bookmarkEnd w:id="5"/>
        <w:p w:rsidR="00CC21E2" w:rsidRPr="00CC21E2" w:rsidRDefault="00CC21E2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r w:rsidRPr="00CC21E2">
            <w:rPr>
              <w:rStyle w:val="Hyperlink"/>
              <w:sz w:val="28"/>
              <w:szCs w:val="28"/>
            </w:rPr>
            <w:fldChar w:fldCharType="begin"/>
          </w:r>
          <w:r w:rsidRPr="00CC21E2">
            <w:rPr>
              <w:rStyle w:val="Hyperlink"/>
              <w:sz w:val="28"/>
              <w:szCs w:val="28"/>
            </w:rPr>
            <w:instrText xml:space="preserve"> </w:instrText>
          </w:r>
          <w:r w:rsidRPr="00CC21E2">
            <w:rPr>
              <w:sz w:val="28"/>
              <w:szCs w:val="28"/>
            </w:rPr>
            <w:instrText>HYPERLINK \l "_Toc74689206"</w:instrText>
          </w:r>
          <w:r w:rsidRPr="00CC21E2">
            <w:rPr>
              <w:rStyle w:val="Hyperlink"/>
              <w:sz w:val="28"/>
              <w:szCs w:val="28"/>
            </w:rPr>
            <w:instrText xml:space="preserve"> </w:instrText>
          </w:r>
          <w:r w:rsidRPr="00CC21E2">
            <w:rPr>
              <w:rStyle w:val="Hyperlink"/>
              <w:sz w:val="28"/>
              <w:szCs w:val="28"/>
            </w:rPr>
          </w:r>
          <w:r w:rsidRPr="00CC21E2">
            <w:rPr>
              <w:rStyle w:val="Hyperlink"/>
              <w:sz w:val="28"/>
              <w:szCs w:val="28"/>
            </w:rPr>
            <w:fldChar w:fldCharType="separate"/>
          </w:r>
          <w:r w:rsidRPr="00CC21E2">
            <w:rPr>
              <w:rStyle w:val="Hyperlink"/>
              <w:sz w:val="28"/>
              <w:szCs w:val="28"/>
            </w:rPr>
            <w:t>2.3.1</w:t>
          </w:r>
          <w:r w:rsidRPr="00CC21E2">
            <w:rPr>
              <w:sz w:val="28"/>
              <w:szCs w:val="28"/>
            </w:rPr>
            <w:t xml:space="preserve"> </w:t>
          </w:r>
          <w:r w:rsidRPr="00CC21E2">
            <w:rPr>
              <w:rStyle w:val="Hyperlink"/>
              <w:sz w:val="28"/>
              <w:szCs w:val="28"/>
            </w:rPr>
            <w:t>Варианты использования приложения</w:t>
          </w:r>
          <w:r w:rsidRPr="00CC21E2">
            <w:rPr>
              <w:webHidden/>
              <w:sz w:val="28"/>
              <w:szCs w:val="28"/>
            </w:rPr>
            <w:tab/>
          </w:r>
          <w:r w:rsidRPr="00CC21E2">
            <w:rPr>
              <w:webHidden/>
              <w:sz w:val="28"/>
              <w:szCs w:val="28"/>
            </w:rPr>
            <w:fldChar w:fldCharType="begin"/>
          </w:r>
          <w:r w:rsidRPr="00CC21E2">
            <w:rPr>
              <w:webHidden/>
              <w:sz w:val="28"/>
              <w:szCs w:val="28"/>
            </w:rPr>
            <w:instrText xml:space="preserve"> PAGEREF _Toc74689206 \h </w:instrText>
          </w:r>
          <w:r w:rsidRPr="00CC21E2">
            <w:rPr>
              <w:webHidden/>
              <w:sz w:val="28"/>
              <w:szCs w:val="28"/>
            </w:rPr>
          </w:r>
          <w:r w:rsidRPr="00CC21E2">
            <w:rPr>
              <w:webHidden/>
              <w:sz w:val="28"/>
              <w:szCs w:val="28"/>
            </w:rPr>
            <w:fldChar w:fldCharType="separate"/>
          </w:r>
          <w:r w:rsidR="003E6E8D">
            <w:rPr>
              <w:webHidden/>
              <w:sz w:val="28"/>
              <w:szCs w:val="28"/>
            </w:rPr>
            <w:t>13</w:t>
          </w:r>
          <w:r w:rsidRPr="00CC21E2">
            <w:rPr>
              <w:webHidden/>
              <w:sz w:val="28"/>
              <w:szCs w:val="28"/>
            </w:rPr>
            <w:fldChar w:fldCharType="end"/>
          </w:r>
          <w:r w:rsidRPr="00CC21E2">
            <w:rPr>
              <w:rStyle w:val="Hyperlink"/>
              <w:sz w:val="28"/>
              <w:szCs w:val="28"/>
            </w:rPr>
            <w:fldChar w:fldCharType="end"/>
          </w:r>
        </w:p>
        <w:p w:rsidR="00CC21E2" w:rsidRPr="00CC21E2" w:rsidRDefault="00CC21E2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7" w:history="1">
            <w:r w:rsidRPr="00CC21E2">
              <w:rPr>
                <w:rStyle w:val="Hyperlink"/>
                <w:sz w:val="28"/>
                <w:szCs w:val="28"/>
              </w:rPr>
              <w:t>2.3.2</w:t>
            </w:r>
            <w:r w:rsidRPr="00CC21E2">
              <w:rPr>
                <w:sz w:val="28"/>
                <w:szCs w:val="28"/>
              </w:rPr>
              <w:t xml:space="preserve"> </w:t>
            </w:r>
            <w:r w:rsidRPr="00CC21E2">
              <w:rPr>
                <w:rStyle w:val="Hyperlink"/>
                <w:sz w:val="28"/>
                <w:szCs w:val="28"/>
              </w:rPr>
              <w:t>Взаимодействие системы компонентов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7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5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8" w:history="1">
            <w:r w:rsidRPr="00CC21E2">
              <w:rPr>
                <w:rStyle w:val="Hyperlink"/>
                <w:sz w:val="28"/>
                <w:szCs w:val="28"/>
              </w:rPr>
              <w:t>2.3.3</w:t>
            </w:r>
            <w:r w:rsidRPr="00CC21E2">
              <w:rPr>
                <w:sz w:val="28"/>
                <w:szCs w:val="28"/>
              </w:rPr>
              <w:t xml:space="preserve"> </w:t>
            </w:r>
            <w:r w:rsidRPr="00CC21E2">
              <w:rPr>
                <w:rStyle w:val="Hyperlink"/>
                <w:sz w:val="28"/>
                <w:szCs w:val="28"/>
              </w:rPr>
              <w:t>Варианты состояния системы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8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6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9" w:history="1">
            <w:r w:rsidRPr="00CC21E2">
              <w:rPr>
                <w:rStyle w:val="Hyperlink"/>
                <w:sz w:val="28"/>
                <w:szCs w:val="28"/>
              </w:rPr>
              <w:t>2.3.4</w:t>
            </w:r>
            <w:r w:rsidRPr="00CC21E2">
              <w:rPr>
                <w:sz w:val="28"/>
                <w:szCs w:val="28"/>
              </w:rPr>
              <w:t xml:space="preserve"> </w:t>
            </w:r>
            <w:r w:rsidRPr="00CC21E2">
              <w:rPr>
                <w:rStyle w:val="Hyperlink"/>
                <w:sz w:val="28"/>
                <w:szCs w:val="28"/>
              </w:rPr>
              <w:t>Варианты действия в системе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9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8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11" w:history="1">
            <w:r w:rsidRPr="00CC21E2">
              <w:rPr>
                <w:rStyle w:val="Hyperlink"/>
                <w:sz w:val="28"/>
                <w:szCs w:val="28"/>
              </w:rPr>
              <w:t>2.3.5</w:t>
            </w:r>
            <w:r w:rsidRPr="00CC21E2">
              <w:t xml:space="preserve"> </w:t>
            </w:r>
            <w:r w:rsidRPr="00CC21E2">
              <w:rPr>
                <w:rStyle w:val="Hyperlink"/>
                <w:sz w:val="28"/>
                <w:szCs w:val="28"/>
              </w:rPr>
              <w:t>Развертывание приложения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11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21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3" w:history="1">
            <w:r w:rsidRPr="00CC21E2">
              <w:rPr>
                <w:rStyle w:val="Hyperlink"/>
                <w:sz w:val="28"/>
                <w:szCs w:val="28"/>
              </w:rPr>
              <w:t>3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Анализ средств реализаци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13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2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4" w:history="1">
            <w:r w:rsidRPr="00CC21E2">
              <w:rPr>
                <w:rStyle w:val="Hyperlink"/>
                <w:sz w:val="28"/>
                <w:szCs w:val="28"/>
              </w:rPr>
              <w:t>4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Реализация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14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3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5" w:history="1">
            <w:r w:rsidRPr="00CC21E2">
              <w:rPr>
                <w:rStyle w:val="Hyperlink"/>
                <w:sz w:val="28"/>
                <w:szCs w:val="28"/>
              </w:rPr>
              <w:t>4.1   Сущност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15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3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6" w:history="1">
            <w:r w:rsidRPr="00CC21E2">
              <w:rPr>
                <w:rStyle w:val="Hyperlink"/>
                <w:sz w:val="28"/>
                <w:szCs w:val="28"/>
              </w:rPr>
              <w:t>4.2 Сценарии воронок конверсии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16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7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 Графический интерфейс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17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0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18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1 Шапка сайта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18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0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19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2 Главная страница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19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0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0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3  Страница регистрации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0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1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1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4  Страница авторизации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1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2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2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5  Страница личного кабинета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2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3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3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6  Страница составления обращения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3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4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4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7  Страница ввода показаний ИПУ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4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5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5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8  Страница смены пароля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5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6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6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9  Страница администирирования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6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6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3"/>
          </w:pPr>
          <w:hyperlink w:anchor="_Toc74689227" w:history="1">
            <w:r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10  Страница работы с заявками</w:t>
            </w:r>
            <w:r w:rsidRPr="00CC21E2">
              <w:rPr>
                <w:webHidden/>
              </w:rPr>
              <w:tab/>
            </w:r>
            <w:r w:rsidRPr="00CC21E2">
              <w:rPr>
                <w:webHidden/>
              </w:rPr>
              <w:fldChar w:fldCharType="begin"/>
            </w:r>
            <w:r w:rsidRPr="00CC21E2">
              <w:rPr>
                <w:webHidden/>
              </w:rPr>
              <w:instrText xml:space="preserve"> PAGEREF _Toc74689227 \h </w:instrText>
            </w:r>
            <w:r w:rsidRPr="00CC21E2">
              <w:rPr>
                <w:webHidden/>
              </w:rPr>
            </w:r>
            <w:r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7</w:t>
            </w:r>
            <w:r w:rsidRPr="00CC21E2">
              <w:rPr>
                <w:webHidden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28" w:history="1">
            <w:r w:rsidRPr="00CC21E2">
              <w:rPr>
                <w:rStyle w:val="Hyperlink"/>
                <w:sz w:val="28"/>
                <w:szCs w:val="28"/>
              </w:rPr>
              <w:t>5</w:t>
            </w:r>
            <w:r w:rsidRPr="00CC21E2">
              <w:rPr>
                <w:sz w:val="28"/>
                <w:szCs w:val="28"/>
              </w:rPr>
              <w:tab/>
            </w:r>
            <w:r w:rsidRPr="00CC21E2">
              <w:rPr>
                <w:rStyle w:val="Hyperlink"/>
                <w:sz w:val="28"/>
                <w:szCs w:val="28"/>
              </w:rPr>
              <w:t>Тестирование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28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29" w:history="1">
            <w:r w:rsidRPr="00CC21E2">
              <w:rPr>
                <w:rStyle w:val="Hyperlink"/>
                <w:sz w:val="28"/>
                <w:szCs w:val="28"/>
              </w:rPr>
              <w:t>5.1 Дымовое тестирование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29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30" w:history="1">
            <w:r w:rsidRPr="00CC21E2">
              <w:rPr>
                <w:rStyle w:val="Hyperlink"/>
                <w:sz w:val="28"/>
                <w:szCs w:val="28"/>
              </w:rPr>
              <w:t>5.2 UI тесты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30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0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31" w:history="1">
            <w:r w:rsidRPr="00CC21E2">
              <w:rPr>
                <w:rStyle w:val="Hyperlink"/>
                <w:sz w:val="28"/>
                <w:szCs w:val="28"/>
              </w:rPr>
              <w:t>5.3 Юзабилити тесты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31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6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Default="00CC21E2" w:rsidP="00CC21E2">
          <w:pPr>
            <w:pStyle w:val="TOC2"/>
            <w:spacing w:line="360" w:lineRule="auto"/>
          </w:pPr>
          <w:hyperlink w:anchor="_Toc74689232" w:history="1">
            <w:r w:rsidRPr="00CC21E2">
              <w:rPr>
                <w:rStyle w:val="Hyperlink"/>
                <w:sz w:val="28"/>
                <w:szCs w:val="28"/>
              </w:rPr>
              <w:t>Заключение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32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9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2E783C" w:rsidRPr="00CC21E2" w:rsidRDefault="0042714D" w:rsidP="00CC21E2">
          <w:pPr>
            <w:pStyle w:val="LO-normal"/>
            <w:tabs>
              <w:tab w:val="right" w:pos="10141"/>
            </w:tabs>
            <w:spacing w:before="200" w:after="80" w:line="240" w:lineRule="auto"/>
            <w:rPr>
              <w:rFonts w:ascii="Times New Roman" w:eastAsia="Times New Roman" w:hAnsi="Times New Roman" w:cs="Times New Roman"/>
              <w:sz w:val="28"/>
              <w:szCs w:val="28"/>
            </w:rPr>
          </w:pPr>
          <w:r w:rsidRPr="009827BA">
            <w:rPr>
              <w:rFonts w:ascii="Times New Roman" w:eastAsia="Times New Roman" w:hAnsi="Times New Roman" w:cs="Times New Roman"/>
              <w:sz w:val="28"/>
              <w:szCs w:val="28"/>
            </w:rPr>
            <w:fldChar w:fldCharType="end"/>
          </w:r>
        </w:p>
      </w:sdtContent>
    </w:sdt>
    <w:bookmarkStart w:id="6" w:name="_zalubklgpmkc" w:displacedByCustomXml="prev"/>
    <w:bookmarkEnd w:id="6" w:displacedByCustomXml="prev"/>
    <w:bookmarkStart w:id="7" w:name="_66hhmoqcjsz0" w:displacedByCustomXml="prev"/>
    <w:bookmarkEnd w:id="7" w:displacedByCustomXml="prev"/>
    <w:p w:rsidR="00CC21E2" w:rsidRDefault="00CC21E2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bookmarkStart w:id="8" w:name="_Toc74689200"/>
      <w:r>
        <w:rPr>
          <w:rFonts w:ascii="Times New Roman" w:hAnsi="Times New Roman" w:cs="Times New Roman"/>
          <w:sz w:val="32"/>
          <w:szCs w:val="32"/>
        </w:rPr>
        <w:br w:type="page"/>
      </w:r>
    </w:p>
    <w:p w:rsidR="002E783C" w:rsidRPr="000778F6" w:rsidRDefault="0042714D" w:rsidP="000778F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 w:rsidRPr="000778F6">
        <w:rPr>
          <w:rFonts w:ascii="Times New Roman" w:hAnsi="Times New Roman" w:cs="Times New Roman"/>
          <w:sz w:val="32"/>
          <w:szCs w:val="32"/>
        </w:rPr>
        <w:lastRenderedPageBreak/>
        <w:t>Введение</w:t>
      </w:r>
      <w:bookmarkEnd w:id="8"/>
    </w:p>
    <w:p w:rsidR="002E783C" w:rsidRPr="000778F6" w:rsidRDefault="0042714D" w:rsidP="000778F6">
      <w:pPr>
        <w:pStyle w:val="LO-normal"/>
        <w:widowControl w:val="0"/>
        <w:spacing w:before="397" w:line="360" w:lineRule="auto"/>
        <w:ind w:left="265" w:right="462" w:firstLine="3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гласно действующему законодательству РФ, каждый собственник жилого  помещения обязан оплачивать предоставляемые коммунальные услуги. Задача данного  проекта состоит в том, чтобы продемонстрировать все положительные стороны оплаты с  помощью сайта управляющей компании, максимально упростив процесс передачи  показаний приборов учета и непосредственно оплаты, и, соответственно, привлечь к  данному способу новых пользователей.  </w:t>
      </w:r>
    </w:p>
    <w:p w:rsidR="002E783C" w:rsidRPr="000778F6" w:rsidRDefault="0042714D" w:rsidP="000778F6">
      <w:pPr>
        <w:pStyle w:val="LO-normal"/>
        <w:widowControl w:val="0"/>
        <w:spacing w:before="270" w:line="360" w:lineRule="auto"/>
        <w:ind w:left="263" w:right="462" w:firstLine="36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настоящее время на просторах Интернета можно найти множество сайтов различных  управляющих компаний, предоставляющих коммунальные услуги. Однако каждый из них  не идеален и имеет свои недостатки, среди которых можно отметить: устаревший или  сложный интерфейс, отсутствие личного кабинета для клиентов данной управляющей  компании, а также возможности просмотра актуальных тарифов и истории платежей по  коммунальным услугам. </w:t>
      </w:r>
    </w:p>
    <w:p w:rsidR="002E783C" w:rsidRPr="000778F6" w:rsidRDefault="0042714D" w:rsidP="000778F6">
      <w:pPr>
        <w:pStyle w:val="LO-normal"/>
        <w:widowControl w:val="0"/>
        <w:spacing w:before="270" w:line="360" w:lineRule="auto"/>
        <w:ind w:left="262" w:right="463" w:firstLine="36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гласно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опросу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налитического центра НАФИ 2010 года, 21% опрошенных,  являющихся пользователями Интернета, заявили, что не знают о подобной возможности  оплаты коммунальных услуг (с помощью Интернета), 46% - что им важно получить  документ, подтверждающий факт совершения оплаты. </w:t>
      </w:r>
    </w:p>
    <w:p w:rsidR="002E783C" w:rsidRPr="000778F6" w:rsidRDefault="0042714D" w:rsidP="000778F6">
      <w:pPr>
        <w:pStyle w:val="LO-normal"/>
        <w:widowControl w:val="0"/>
        <w:spacing w:before="268" w:line="360" w:lineRule="auto"/>
        <w:ind w:left="261" w:right="464" w:firstLine="3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анный курсовой проект направлен на создание веб-приложения управляющей  компании для сбора показаний индивидуальных приборов учета в многоквартирных домах  и выставления счетов за потребленные услуги с возможностью их оплаты для клиентов и  последующего получения соответствующего документа в электронном виде. Сайт должен  быть лишен приведенных выше минусов существующих решений в данной сфере и при 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этом сохранять все их положительные стороны. С помощью данного решения мы надеемся  развеять сомнения потенциальных пользователей и привлечь их к использованию готового  ресурса.  </w:t>
      </w:r>
    </w:p>
    <w:p w:rsidR="002E783C" w:rsidRPr="000778F6" w:rsidRDefault="0042714D" w:rsidP="000778F6">
      <w:pPr>
        <w:pStyle w:val="LO-normal"/>
        <w:widowControl w:val="0"/>
        <w:spacing w:before="267" w:line="360" w:lineRule="auto"/>
        <w:ind w:left="267" w:right="469" w:firstLine="35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тоговый вариант разрабатываемого сайта должен иметь следующую основную  необходимую функциональность: 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before="266"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онятный интерфейс, не требующий больших временных затрат на освоение, в  котором сможет ориентироваться любой пользователь: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цвета в дизайне не должны быть слишком яркими, чтобы не привлекать  излишнего внимания, поскольку приложение нацелено не на развлекательный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440" w:right="465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онтент, а на предоставление возможности для упрощения процесса  взаимодействия со службами жилищно-коммунального хозяйства;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вигация по сайту должна осуществляться путем перемещения посетителя по  страницам с логичным названием, которое полностью отражало бы их  содержание;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руктура панели меню не должна характеризоваться излишней  вложенностью кроме тех мест, где это логически необходимо и обоснованно (не  более двух уровней вложенности)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личный кабинет, предоставляющий зарегистрированному (и авторизованному)  пользователю возможность передачи показаний индивидуальных приборов учета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форма обратной связи для зарегистрированных (и авторизованных) пользователей с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20"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озможностью подачи заявления на внесение изменений в переданные показания  прибора учета (например, при передаче ошибочных данных)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before="31" w:line="360" w:lineRule="auto"/>
        <w:ind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едоставление квитанции для оплаты коммунальных услуг в каждом расчетном  периоде, содержащей подробную информацию об объемах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начислений и суммах к  оплате по каждому из видов показаний.</w:t>
      </w:r>
    </w:p>
    <w:p w:rsidR="002E783C" w:rsidRDefault="0042714D">
      <w:pPr>
        <w:pStyle w:val="LO-normal"/>
        <w:widowControl w:val="0"/>
        <w:spacing w:line="360" w:lineRule="auto"/>
        <w:ind w:left="3530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0778F6">
      <w:pPr>
        <w:pStyle w:val="Heading2"/>
        <w:numPr>
          <w:ilvl w:val="0"/>
          <w:numId w:val="5"/>
        </w:numPr>
        <w:spacing w:line="360" w:lineRule="auto"/>
        <w:jc w:val="left"/>
      </w:pPr>
      <w:bookmarkStart w:id="9" w:name="_Toc74689201"/>
      <w:r>
        <w:lastRenderedPageBreak/>
        <w:t>Постановка задачи</w:t>
      </w:r>
      <w:bookmarkEnd w:id="9"/>
      <w: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97" w:line="360" w:lineRule="auto"/>
        <w:ind w:left="263" w:right="465" w:firstLine="36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Цель данной курсовой работы - реализовать веб-приложение, отвечающее следующим  требованиям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се страницы выполнены в едином стил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изайн сайта не перегружен функционалом и внешним видом, что позволяет  пользователю сконцентрироваться на полезных возмозможностях сервис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абильная работа в браузере Google Chrome, версии 89.0.4389.114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даптивность сайта на мобильные устройств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тсутствие у пользователя необходимости в дополнительной справке для  полноценного использования сервиса, которое включает в себя следующие  возможности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егистрация/авторизация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вод показаний индивидуальных приборов уче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46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озможность составления обращения в службу helpdesk при необходимости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несения изменений в переданные показания индивидуальных приборов  уче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истории квитанций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9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отдельной квитанции с подробной расшифровкой начислений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9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отдельной квитанции в формате PDF докумен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едактирование данных в личном кабинете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 стороны администратора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6"/>
        </w:numPr>
        <w:spacing w:line="360" w:lineRule="auto"/>
        <w:ind w:right="100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несение изменений в действующие тарифы по коммунальным услугам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6"/>
        </w:numPr>
        <w:spacing w:line="360" w:lineRule="auto"/>
        <w:ind w:right="100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ссмотрение обращений в службе helpdesk.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6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Для достижения данной цели были выделены следующие задачи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ind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frontend части, находящейся на устройстве (компьютере или мобильном  устройстве) пользователя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backend части, развернутой на удаленном сервер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базы данных, расположенной на удаленном сервер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здание связи между частями frontend и backend. </w:t>
      </w:r>
    </w:p>
    <w:p w:rsidR="002E783C" w:rsidRDefault="0042714D">
      <w:pPr>
        <w:pStyle w:val="LO-normal"/>
        <w:widowControl w:val="0"/>
        <w:spacing w:line="360" w:lineRule="auto"/>
        <w:ind w:left="2948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0778F6">
      <w:pPr>
        <w:pStyle w:val="Heading2"/>
        <w:numPr>
          <w:ilvl w:val="0"/>
          <w:numId w:val="11"/>
        </w:numPr>
        <w:spacing w:after="0" w:line="360" w:lineRule="auto"/>
        <w:jc w:val="left"/>
      </w:pPr>
      <w:bookmarkStart w:id="10" w:name="_Toc74689202"/>
      <w:r>
        <w:lastRenderedPageBreak/>
        <w:t>Анализ предметной области</w:t>
      </w:r>
      <w:bookmarkEnd w:id="10"/>
      <w:r>
        <w:t xml:space="preserve"> </w:t>
      </w:r>
    </w:p>
    <w:p w:rsidR="00E120EE" w:rsidRPr="00E120EE" w:rsidRDefault="00E120EE" w:rsidP="00E120EE">
      <w:pPr>
        <w:pStyle w:val="Heading2"/>
        <w:numPr>
          <w:ilvl w:val="1"/>
          <w:numId w:val="24"/>
        </w:numPr>
        <w:spacing w:line="360" w:lineRule="auto"/>
        <w:jc w:val="both"/>
      </w:pPr>
      <w:r>
        <w:t xml:space="preserve">    </w:t>
      </w:r>
      <w:bookmarkStart w:id="11" w:name="_Toc74689203"/>
      <w:r w:rsidR="0042714D">
        <w:t>Глоссарий</w:t>
      </w:r>
      <w:bookmarkEnd w:id="11"/>
      <w:r w:rsidR="0042714D"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94" w:line="360" w:lineRule="auto"/>
        <w:ind w:left="267" w:right="466" w:firstLine="34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 xml:space="preserve">Индивидуальный прибор учета (ИПУ)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средство измерения, используемое для  определения объемов (количества) потребления коммунальных ресурсов потребителями,  проживающими в одном жилом помещении многоквартирного дома или в жилом доме. </w:t>
      </w:r>
    </w:p>
    <w:p w:rsidR="002E783C" w:rsidRPr="000778F6" w:rsidRDefault="0042714D" w:rsidP="000778F6">
      <w:pPr>
        <w:pStyle w:val="LO-normal"/>
        <w:widowControl w:val="0"/>
        <w:spacing w:before="226" w:line="360" w:lineRule="auto"/>
        <w:ind w:left="267" w:right="519" w:firstLine="3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 xml:space="preserve">Тариф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– стоимость единицы услуги, которая измерена в натуральном выражении - кубометр, киловатт и так далее; объем потребляемых услуг на одного человека.</w:t>
      </w:r>
    </w:p>
    <w:p w:rsidR="002E783C" w:rsidRDefault="0042714D">
      <w:pPr>
        <w:pStyle w:val="LO-normal"/>
        <w:widowControl w:val="0"/>
        <w:spacing w:line="360" w:lineRule="auto"/>
        <w:ind w:left="2457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E120EE" w:rsidP="00E120EE">
      <w:pPr>
        <w:pStyle w:val="Heading2"/>
        <w:numPr>
          <w:ilvl w:val="1"/>
          <w:numId w:val="24"/>
        </w:numPr>
        <w:spacing w:line="360" w:lineRule="auto"/>
        <w:jc w:val="left"/>
      </w:pPr>
      <w:r>
        <w:lastRenderedPageBreak/>
        <w:t xml:space="preserve">    </w:t>
      </w:r>
      <w:bookmarkStart w:id="12" w:name="_Toc74689204"/>
      <w:r w:rsidR="0042714D">
        <w:t>Анализ существующих решений</w:t>
      </w:r>
      <w:bookmarkEnd w:id="12"/>
      <w:r w:rsidR="0042714D"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56" w:line="360" w:lineRule="auto"/>
        <w:ind w:left="379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s://doverie-adler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доступная информация об обслуживаемых объектах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707" w:right="468" w:hanging="35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форма обратной связи (в том числе для незарегистрированного  пользователя); </w:t>
      </w:r>
    </w:p>
    <w:p w:rsidR="002E783C" w:rsidRPr="000778F6" w:rsidRDefault="0042714D" w:rsidP="000778F6">
      <w:pPr>
        <w:pStyle w:val="LO-normal"/>
        <w:widowControl w:val="0"/>
        <w:spacing w:before="26" w:line="360" w:lineRule="auto"/>
        <w:ind w:left="1703" w:right="467" w:hanging="352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- удобный формат просмотра актуальных значений тарифов в виде подробных</w:t>
      </w:r>
    </w:p>
    <w:p w:rsidR="002E783C" w:rsidRPr="000778F6" w:rsidRDefault="0042714D" w:rsidP="000778F6">
      <w:pPr>
        <w:pStyle w:val="LO-normal"/>
        <w:widowControl w:val="0"/>
        <w:spacing w:before="26" w:line="360" w:lineRule="auto"/>
        <w:ind w:left="1703" w:right="467" w:hanging="35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 по каждому виду начислений; </w:t>
      </w:r>
    </w:p>
    <w:p w:rsidR="002E783C" w:rsidRPr="000778F6" w:rsidRDefault="0042714D" w:rsidP="000778F6">
      <w:pPr>
        <w:pStyle w:val="LO-normal"/>
        <w:widowControl w:val="0"/>
        <w:spacing w:before="22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 w:right="4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дизайн сайта не соответствует ожиданиям современного пользователя; - списки должников по коммунальным услугам доступны любому (в том числе  незарегистрированному пользователю), что является крайне неэтичным; - при регистрации необходимо указывать и лицевой счет, и адрес, после чего  ожидать ответа на электронную почту с данными для входа - все это образует  довольно сложную систему и может отпугнуть потенциального пользователя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360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://ukvyborgec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2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форма обратной связи (в том числе для незарегистрированного  пользователя); </w:t>
      </w:r>
    </w:p>
    <w:p w:rsidR="002E783C" w:rsidRPr="000778F6" w:rsidRDefault="0042714D" w:rsidP="000778F6">
      <w:pPr>
        <w:pStyle w:val="LO-normal"/>
        <w:widowControl w:val="0"/>
        <w:spacing w:before="29" w:line="360" w:lineRule="auto"/>
        <w:ind w:left="135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возможность авторизации через сторонние сервисы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- нет возможности регистрации и какой-либо информации о других  возможных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пособах использования данного ресурса; </w:t>
      </w:r>
    </w:p>
    <w:p w:rsidR="002E783C" w:rsidRPr="000778F6" w:rsidRDefault="0042714D" w:rsidP="000778F6">
      <w:pPr>
        <w:pStyle w:val="LO-normal"/>
        <w:widowControl w:val="0"/>
        <w:spacing w:before="31" w:line="360" w:lineRule="auto"/>
        <w:ind w:left="1350"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возможности в удобном формате просматривать актуальные тарифы на  коммунальные услуги (можно только скачать документы с изменениями  тарифов)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363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s://uk-orion.org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1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Достоинства: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современный дизайн; </w:t>
      </w:r>
    </w:p>
    <w:p w:rsidR="002E783C" w:rsidRPr="000778F6" w:rsidRDefault="0042714D" w:rsidP="000778F6">
      <w:pPr>
        <w:pStyle w:val="LO-normal"/>
        <w:widowControl w:val="0"/>
        <w:spacing w:before="137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возможность авторизации через сторонние сервисы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формы обратной связи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информации об обслуживаемых адресах; </w:t>
      </w:r>
    </w:p>
    <w:p w:rsidR="002E783C" w:rsidRPr="000778F6" w:rsidRDefault="0042714D" w:rsidP="000778F6">
      <w:pPr>
        <w:pStyle w:val="LO-normal"/>
        <w:widowControl w:val="0"/>
        <w:spacing w:before="135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 работают ссылки на социальные сети в шапке сайта, что, как и любая  функция, не осуществленная должным образом, негативно сказывается на  общем впечатление пользователя от данного сервиса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возможности регистрации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356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://www.ucsodr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обслуживаемые объекты наглядно отображаются на карте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предоставлена информация о работе офиса в текущий момент, что является  крайне удобным для потенциального пользователя, поскольку ему не  придется самостоятельно искать информацию о режиме работы офиса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изкое разрешение изображений в значительной мере портит эстетическое  впечатление от использования данного сервиса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отсутствует личный кабинет пользователя, а значит, нет возможности  вносить показания ИПУ на самом сайте управляющей компании и  просматривать историю квитанций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- нет формы обратной связи;</w:t>
      </w:r>
    </w:p>
    <w:p w:rsidR="002E783C" w:rsidRDefault="0042714D">
      <w:pPr>
        <w:pStyle w:val="LO-normal"/>
        <w:widowControl w:val="0"/>
        <w:spacing w:line="360" w:lineRule="auto"/>
        <w:ind w:left="3596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E120EE" w:rsidP="00E120EE">
      <w:pPr>
        <w:pStyle w:val="Heading2"/>
        <w:numPr>
          <w:ilvl w:val="1"/>
          <w:numId w:val="24"/>
        </w:numPr>
        <w:spacing w:after="0" w:line="360" w:lineRule="auto"/>
        <w:ind w:left="0"/>
        <w:jc w:val="left"/>
      </w:pPr>
      <w:r>
        <w:lastRenderedPageBreak/>
        <w:t xml:space="preserve">   </w:t>
      </w:r>
      <w:bookmarkStart w:id="13" w:name="_Toc74689205"/>
      <w:r w:rsidR="0042714D">
        <w:t>Анализ задачи</w:t>
      </w:r>
      <w:bookmarkEnd w:id="13"/>
      <w:r w:rsidR="0042714D">
        <w:t xml:space="preserve"> </w:t>
      </w:r>
    </w:p>
    <w:p w:rsidR="002E783C" w:rsidRDefault="00E120EE" w:rsidP="00E120EE">
      <w:pPr>
        <w:pStyle w:val="Heading2"/>
        <w:numPr>
          <w:ilvl w:val="2"/>
          <w:numId w:val="24"/>
        </w:numPr>
        <w:spacing w:line="360" w:lineRule="auto"/>
        <w:jc w:val="left"/>
      </w:pPr>
      <w:bookmarkStart w:id="14" w:name="_51czt45t5t0w1"/>
      <w:bookmarkEnd w:id="14"/>
      <w:r>
        <w:t xml:space="preserve">  </w:t>
      </w:r>
      <w:bookmarkStart w:id="15" w:name="_Toc74689206"/>
      <w:r w:rsidR="0042714D">
        <w:t>Варианты использования приложения</w:t>
      </w:r>
      <w:bookmarkEnd w:id="15"/>
      <w:r w:rsidR="0042714D">
        <w:t xml:space="preserve"> </w:t>
      </w:r>
    </w:p>
    <w:p w:rsidR="002E783C" w:rsidRDefault="0042714D">
      <w:pPr>
        <w:pStyle w:val="LO-normal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451475" cy="2889885"/>
            <wp:effectExtent l="0" t="0" r="0" b="0"/>
            <wp:docPr id="1" name="image8.png" descr="D:\тп\Use case ЖКХ.vp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8.png" descr="D:\тп\Use case ЖКХ.vpd 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475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 w:rsidP="000778F6">
      <w:pPr>
        <w:pStyle w:val="LO-normal"/>
        <w:widowControl w:val="0"/>
        <w:spacing w:line="360" w:lineRule="auto"/>
        <w:ind w:right="298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1 - Диаграмма прецедентов</w:t>
      </w:r>
    </w:p>
    <w:p w:rsidR="002E783C" w:rsidRPr="000778F6" w:rsidRDefault="0042714D" w:rsidP="000778F6">
      <w:pPr>
        <w:pStyle w:val="LO-normal"/>
        <w:widowControl w:val="0"/>
        <w:spacing w:before="329" w:line="360" w:lineRule="auto"/>
        <w:ind w:right="470" w:firstLine="70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и взаимодействии с сайтом у пользователя есть определенный список  возможностей, который более наглядно изображен на рисунке 1: </w:t>
      </w:r>
    </w:p>
    <w:p w:rsidR="002E783C" w:rsidRPr="000778F6" w:rsidRDefault="0042714D" w:rsidP="000778F6">
      <w:pPr>
        <w:pStyle w:val="LO-normal"/>
        <w:widowControl w:val="0"/>
        <w:spacing w:before="46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ение возможностей проекта, </w:t>
      </w:r>
    </w:p>
    <w:p w:rsidR="002E783C" w:rsidRPr="000778F6" w:rsidRDefault="0042714D" w:rsidP="000778F6">
      <w:pPr>
        <w:pStyle w:val="LO-normal"/>
        <w:widowControl w:val="0"/>
        <w:spacing w:before="152" w:line="360" w:lineRule="auto"/>
        <w:ind w:left="987" w:right="466" w:firstLine="68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озможность обращения к администратору для изменения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введенных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показателей, </w:t>
      </w:r>
    </w:p>
    <w:p w:rsidR="002E783C" w:rsidRPr="000778F6" w:rsidRDefault="0042714D" w:rsidP="000778F6">
      <w:pPr>
        <w:pStyle w:val="LO-normal"/>
        <w:widowControl w:val="0"/>
        <w:spacing w:before="48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менение данных профиля (логин и адрес)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спользование справочной информации, </w:t>
      </w:r>
    </w:p>
    <w:p w:rsidR="002E783C" w:rsidRPr="000778F6" w:rsidRDefault="0042714D" w:rsidP="000778F6">
      <w:pPr>
        <w:pStyle w:val="LO-normal"/>
        <w:widowControl w:val="0"/>
        <w:spacing w:before="149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получение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расчета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 коммунальным услугам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смена пароля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ыход из аккаунта. </w:t>
      </w:r>
    </w:p>
    <w:p w:rsidR="002E783C" w:rsidRPr="000778F6" w:rsidRDefault="0042714D" w:rsidP="000778F6">
      <w:pPr>
        <w:pStyle w:val="LO-normal"/>
        <w:widowControl w:val="0"/>
        <w:spacing w:before="130" w:line="36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авторизованный пользователь имеет возможность: </w:t>
      </w:r>
    </w:p>
    <w:p w:rsidR="002E783C" w:rsidRPr="000778F6" w:rsidRDefault="0042714D" w:rsidP="000778F6">
      <w:pPr>
        <w:pStyle w:val="LO-normal"/>
        <w:widowControl w:val="0"/>
        <w:spacing w:before="154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зарегистрироваться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lastRenderedPageBreak/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авторизоваться, </w:t>
      </w:r>
    </w:p>
    <w:p w:rsidR="002E783C" w:rsidRPr="000778F6" w:rsidRDefault="0042714D" w:rsidP="000778F6">
      <w:pPr>
        <w:pStyle w:val="LO-normal"/>
        <w:widowControl w:val="0"/>
        <w:spacing w:before="149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найти заявки, используя фильтр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ить возможности проекта.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дминистратор сервиса может: </w:t>
      </w:r>
    </w:p>
    <w:p w:rsidR="002E783C" w:rsidRPr="000778F6" w:rsidRDefault="0042714D" w:rsidP="000778F6">
      <w:pPr>
        <w:pStyle w:val="LO-normal"/>
        <w:widowControl w:val="0"/>
        <w:spacing w:before="151" w:after="200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менять тарифы,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ать возможности проекта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 w:right="214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редактировать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введенны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льзователями показатели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 w:right="214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ыйти из аккаунта.</w:t>
      </w:r>
    </w:p>
    <w:p w:rsidR="002E783C" w:rsidRDefault="0042714D">
      <w:pPr>
        <w:pStyle w:val="LO-normal"/>
        <w:widowControl w:val="0"/>
        <w:spacing w:line="360" w:lineRule="auto"/>
        <w:ind w:left="2157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6" w:name="_Toc74689207"/>
      <w:r>
        <w:lastRenderedPageBreak/>
        <w:t>Взаимодействие системы компонентов</w:t>
      </w:r>
      <w:bookmarkEnd w:id="16"/>
      <w:r>
        <w:t xml:space="preserve"> </w:t>
      </w:r>
    </w:p>
    <w:p w:rsidR="002E783C" w:rsidRDefault="0042714D">
      <w:pPr>
        <w:pStyle w:val="LO-normal"/>
        <w:widowControl w:val="0"/>
        <w:spacing w:before="356" w:line="360" w:lineRule="auto"/>
        <w:ind w:left="333" w:right="6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841365" cy="3391535"/>
            <wp:effectExtent l="0" t="0" r="0" b="0"/>
            <wp:docPr id="2" name="image4.jpg" descr="D:\тп\диаграмма последовательносте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g" descr="D:\тп\диаграмма последовательностей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365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2 - Диаграмма последовательносте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404" w:line="360" w:lineRule="auto"/>
        <w:ind w:right="462"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2 показана диаграмма последовательности, на которой изображен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упорядоченное во времени взаимодействие объектов при авторизации пользовател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ля авторизации пользователь обращается к форме авторизации, которая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передает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веденны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данные на проверку в модуль проверки пользователя. Тот в свою очередь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оверяет существование данного пользователя в базе данных и совпадение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веденного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ароля с паролем, хранящимся в базе данных. Модуль проверки пользователя посыла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татус проверки на форму авторизации, которая выводит пользователю результа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авторизации.</w:t>
      </w:r>
    </w:p>
    <w:p w:rsidR="002E783C" w:rsidRDefault="0042714D">
      <w:pPr>
        <w:pStyle w:val="LO-normal"/>
        <w:widowControl w:val="0"/>
        <w:spacing w:line="360" w:lineRule="auto"/>
        <w:ind w:left="2724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7" w:name="_Toc74689208"/>
      <w:r>
        <w:lastRenderedPageBreak/>
        <w:t>Варианты состояния системы</w:t>
      </w:r>
      <w:bookmarkEnd w:id="17"/>
      <w:r>
        <w:t xml:space="preserve"> </w:t>
      </w:r>
    </w:p>
    <w:p w:rsidR="002E783C" w:rsidRDefault="0042714D">
      <w:pPr>
        <w:pStyle w:val="LO-normal"/>
        <w:widowControl w:val="0"/>
        <w:spacing w:before="356" w:line="360" w:lineRule="auto"/>
        <w:ind w:right="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991225" cy="1702435"/>
            <wp:effectExtent l="0" t="0" r="0" b="0"/>
            <wp:docPr id="3" name="image1.png" descr="D:\тп\диаграмма состояний 1(смена показателей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 descr="D:\тп\диаграмма состояний 1(смена показателей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3 - Диаграмма состояни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Default="0042714D">
      <w:pPr>
        <w:pStyle w:val="LO-normal"/>
        <w:widowControl w:val="0"/>
        <w:spacing w:before="97" w:line="360" w:lineRule="auto"/>
        <w:ind w:left="263" w:right="465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состояний, изображенная на Рисунке 3, отражает возможные состоян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заявки на смену показаний. После создания заявки она отправляется на одобрени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у и переходит в состояние ожидания проверки. Если заявка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 (проходит проверку), то она переходит в состояние подтверждения (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дтвержденной)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и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носятся изменения в показания пользователя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 Если заявка не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 (не проходит проверку), то она переход в состояние отклонения (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отклоненной) и удаляется из списка заяво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Default="0042714D">
      <w:pPr>
        <w:pStyle w:val="LO-normal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4972050" cy="1096010"/>
            <wp:effectExtent l="0" t="0" r="0" b="0"/>
            <wp:docPr id="4" name="image6.png" descr="D:\тп\диаграмма состояний 2(рега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png" descr="D:\тп\диаграмма состояний 2(рега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t="2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line="360" w:lineRule="auto"/>
        <w:ind w:left="320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4 - Диаграмма состояний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267" w:right="466" w:hanging="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состояний, изображенная на Рисунке 4, отражает возможные состоян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я. Изначально любой пользователь, не прошедший регистрацию, находится 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остоянии незарегистрированного пользователя. После прохождения регистраци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переходит в состояние неавторизованного пользователя. После авторизаци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переходит в состояние авторизованного пользователя. Если пользователь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выходит из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аккаунта он возвращается к состоянию неавторизованного пользователя 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может авторизоваться снова.</w:t>
      </w:r>
      <w:r w:rsidRPr="000778F6">
        <w:rPr>
          <w:sz w:val="28"/>
          <w:szCs w:val="28"/>
        </w:rP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8" w:name="_Toc74689209"/>
      <w:r>
        <w:lastRenderedPageBreak/>
        <w:t>Варианты действия в системе</w:t>
      </w:r>
      <w:bookmarkEnd w:id="18"/>
      <w:r>
        <w:t xml:space="preserve"> </w:t>
      </w:r>
    </w:p>
    <w:p w:rsidR="002E783C" w:rsidRDefault="0042714D">
      <w:pPr>
        <w:pStyle w:val="Heading3"/>
        <w:spacing w:before="0" w:after="0"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bookmarkStart w:id="19" w:name="_f474jdwb7ygc"/>
      <w:bookmarkStart w:id="20" w:name="_Toc74689210"/>
      <w:bookmarkEnd w:id="19"/>
      <w:r>
        <w:rPr>
          <w:noProof/>
          <w:lang w:val="en-US" w:eastAsia="en-US" w:bidi="ar-SA"/>
        </w:rPr>
        <w:drawing>
          <wp:inline distT="0" distB="0" distL="0" distR="0">
            <wp:extent cx="4972050" cy="3590925"/>
            <wp:effectExtent l="0" t="0" r="0" b="0"/>
            <wp:docPr id="5" name="image9.png" descr="D:\тп\диаграмма активносте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9.png" descr="D:\тп\диаграмма активностей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2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:rsidR="002E783C" w:rsidRPr="000778F6" w:rsidRDefault="0042714D">
      <w:pPr>
        <w:pStyle w:val="LO-normal"/>
        <w:widowControl w:val="0"/>
        <w:spacing w:line="360" w:lineRule="auto"/>
        <w:ind w:right="62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5 - Диаграмма активности </w:t>
      </w:r>
    </w:p>
    <w:p w:rsidR="002E783C" w:rsidRPr="000778F6" w:rsidRDefault="0042714D">
      <w:pPr>
        <w:pStyle w:val="LO-normal"/>
        <w:widowControl w:val="0"/>
        <w:spacing w:before="348" w:line="360" w:lineRule="auto"/>
        <w:ind w:right="1"/>
        <w:jc w:val="both"/>
        <w:rPr>
          <w:rFonts w:ascii="Times New Roman" w:eastAsia="Times New Roman" w:hAnsi="Times New Roman" w:cs="Times New Roman"/>
          <w:color w:val="00000A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активности, изображенная на Рисунке 5, отражает действия авторизованног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я и администратора при создании заявки. После того, как авторизованный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создает заявку, она переходит к администратору. При получении заявк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 должен ее проверить. Если заявка не соответствует требованиям, т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 удаляет ее из списка ожидающий проверку заявок. Если заявка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, то администратор подтверждает ее,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и тем самым вносит изменения в показания пользователя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.</w:t>
      </w:r>
    </w:p>
    <w:p w:rsidR="002E783C" w:rsidRPr="000778F6" w:rsidRDefault="0042714D">
      <w:pPr>
        <w:pStyle w:val="LO-normal"/>
        <w:widowControl w:val="0"/>
        <w:spacing w:line="360" w:lineRule="auto"/>
        <w:ind w:right="78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noProof/>
          <w:lang w:val="en-US" w:eastAsia="en-US" w:bidi="ar-SA"/>
        </w:rPr>
        <w:lastRenderedPageBreak/>
        <w:drawing>
          <wp:inline distT="0" distB="0" distL="0" distR="0">
            <wp:extent cx="5934075" cy="5067300"/>
            <wp:effectExtent l="0" t="0" r="0" b="0"/>
            <wp:docPr id="6" name="image5.png" descr="D:\тп\диаграмма взаимодействи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 descr="D:\тп\диаграмма взаимодействий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6 - Диаграмма взаимодействий </w:t>
      </w:r>
    </w:p>
    <w:p w:rsidR="002E783C" w:rsidRPr="000778F6" w:rsidRDefault="0042714D">
      <w:pPr>
        <w:pStyle w:val="LO-normal"/>
        <w:widowControl w:val="0"/>
        <w:spacing w:before="46" w:line="360" w:lineRule="auto"/>
        <w:ind w:left="5" w:right="5" w:firstLine="70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6 представлена диаграмма взаимодействий. Она отражает возможные действ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льзователя и систем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31" w:line="360" w:lineRule="auto"/>
        <w:ind w:left="3" w:right="3" w:firstLine="7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Если пользователь захочет оставить заявку на смену показаний, заполнив форму хэлпдэска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заявка попадает на модерацию, где администратор проверяет корректность предоставленных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ем данных и выносит вердикт. Если заявка одобрена, то клиент получает уведомлени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об одобрении заявки, в случае отказа, пользователь получает уведомление об отказе с указанием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ричин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27" w:line="360" w:lineRule="auto"/>
        <w:ind w:left="5" w:right="3" w:firstLine="707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Если пользователь захочет посмотреть текущие квитанции или заполнить показания дл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овых, он сможет сделать это только после авторизации или регистрации.</w:t>
      </w:r>
    </w:p>
    <w:p w:rsidR="002E783C" w:rsidRPr="000778F6" w:rsidRDefault="0042714D">
      <w:pPr>
        <w:pStyle w:val="LO-normal"/>
        <w:widowControl w:val="0"/>
        <w:spacing w:line="360" w:lineRule="auto"/>
        <w:ind w:left="5" w:right="3" w:firstLine="70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Если пользователь захочет пройти процесс регистрации, заполнив необходимые поля,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истема проверит входящие данные на корректность и в случае ошибки выдаст предупреждение.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Если данные корректны, пользователь перейдет в личный кабинет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27" w:line="360" w:lineRule="auto"/>
        <w:ind w:left="5" w:firstLine="70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и желании пользователя авторизоваться, заполнив необходимые поля, система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такж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оверит корректность введенных данных, в случае, если пользователя с такими данными нет,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система предложит зарегистрироваться.</w:t>
      </w:r>
    </w:p>
    <w:p w:rsidR="002E783C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21" w:name="_Toc74689211"/>
      <w:r>
        <w:lastRenderedPageBreak/>
        <w:t>Развертывание приложения</w:t>
      </w:r>
      <w:bookmarkEnd w:id="21"/>
      <w:r>
        <w:t xml:space="preserve"> </w:t>
      </w:r>
    </w:p>
    <w:p w:rsidR="002E783C" w:rsidRDefault="0042714D">
      <w:pPr>
        <w:pStyle w:val="Heading2"/>
        <w:spacing w:before="240" w:after="80" w:line="360" w:lineRule="auto"/>
        <w:ind w:right="0" w:firstLine="360"/>
        <w:rPr>
          <w:color w:val="000000"/>
        </w:rPr>
      </w:pPr>
      <w:bookmarkStart w:id="22" w:name="_lp744i5881te"/>
      <w:bookmarkStart w:id="23" w:name="_Toc74689212"/>
      <w:bookmarkEnd w:id="22"/>
      <w:r>
        <w:rPr>
          <w:noProof/>
          <w:lang w:val="en-US" w:eastAsia="en-US" w:bidi="ar-SA"/>
        </w:rPr>
        <w:drawing>
          <wp:inline distT="0" distB="0" distL="0" distR="0">
            <wp:extent cx="3098165" cy="3241040"/>
            <wp:effectExtent l="0" t="0" r="0" b="0"/>
            <wp:docPr id="7" name="image7.png" descr="D:\тп\диаграмма развёрты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.png" descr="D:\тп\диаграмма развёртывания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 w:rsidR="002E783C" w:rsidRPr="000778F6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7 - Диаграмма развертывания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4" w:right="2"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7 представлена диаграмма развертывания, чтобы определить какие аппаратны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компоненты («узлы») существуют, какие программные компоненты работают на каждом узле 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как различные части этого комплекса соединяются друг с другом. Для разрабатываемого web приложения узлом устройства является персональный компьютер и сервер, а в качестве узла среды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выполнения выступает web-браузер. В браузере развернут front-end приложения, а на серверной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части back-end и база данных.</w:t>
      </w:r>
    </w:p>
    <w:p w:rsidR="002E783C" w:rsidRDefault="0042714D">
      <w:pPr>
        <w:pStyle w:val="LO-normal"/>
        <w:widowControl w:val="0"/>
        <w:spacing w:line="360" w:lineRule="auto"/>
        <w:ind w:right="2984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24" w:name="_Toc74689213"/>
      <w:r>
        <w:lastRenderedPageBreak/>
        <w:t>Анализ средств реализации</w:t>
      </w:r>
      <w:bookmarkEnd w:id="24"/>
      <w: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55" w:line="360" w:lineRule="auto"/>
        <w:ind w:left="695" w:right="844" w:firstLine="2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 качестве средств реализации приложения были выбраны следующие технологии: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before="155" w:line="360" w:lineRule="auto"/>
        <w:ind w:right="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HTML, CSS, JS и сторонние библиотеки JS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. Web-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риентированные языки HTML и CSS необходимы для разработки front-end части. JS и сторонние  библиотеки дают доступ к огромному количеству инструментов, заточенных под разные задачи и  упрощающие процесс разработки,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line="360" w:lineRule="auto"/>
        <w:ind w:right="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 качестве СУБД была выбрана MySQL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- о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является хорошо масштабируемой, 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вной степени легко может быть использована для работы, как с малыми, так и с большим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объемами данных. А за счет упрощения некоторых используемых в ней стандартов система име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ысокую производительность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line="360" w:lineRule="auto"/>
        <w:ind w:right="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 качестве языка разработки в back-end использовался язык PHP.</w:t>
      </w:r>
    </w:p>
    <w:p w:rsidR="002E783C" w:rsidRDefault="0042714D">
      <w:pPr>
        <w:pStyle w:val="LO-normal"/>
        <w:widowControl w:val="0"/>
        <w:spacing w:line="360" w:lineRule="auto"/>
        <w:ind w:right="4000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C511CA" w:rsidRDefault="00C511CA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25" w:name="_Toc74689214"/>
      <w:r>
        <w:lastRenderedPageBreak/>
        <w:t>Реализация</w:t>
      </w:r>
      <w:bookmarkEnd w:id="25"/>
    </w:p>
    <w:p w:rsidR="00C511CA" w:rsidRPr="00C511CA" w:rsidRDefault="00E120EE" w:rsidP="00E120EE">
      <w:pPr>
        <w:pStyle w:val="Heading2"/>
        <w:ind w:left="735"/>
        <w:jc w:val="left"/>
      </w:pPr>
      <w:bookmarkStart w:id="26" w:name="_Toc74689215"/>
      <w:r>
        <w:t>4.1   Сущности</w:t>
      </w:r>
      <w:bookmarkEnd w:id="26"/>
    </w:p>
    <w:p w:rsidR="00C511CA" w:rsidRPr="00C511CA" w:rsidRDefault="00C511CA" w:rsidP="00C511CA">
      <w:pPr>
        <w:pStyle w:val="LO-normal"/>
      </w:pPr>
    </w:p>
    <w:p w:rsidR="00C511CA" w:rsidRPr="00C511CA" w:rsidRDefault="00C511CA" w:rsidP="00C511CA">
      <w:pPr>
        <w:pStyle w:val="LO-normal"/>
      </w:pPr>
    </w:p>
    <w:p w:rsidR="00C511CA" w:rsidRPr="00C511CA" w:rsidRDefault="00C511CA" w:rsidP="00C511CA">
      <w:pPr>
        <w:pStyle w:val="LO-normal"/>
      </w:pPr>
    </w:p>
    <w:p w:rsidR="002E783C" w:rsidRDefault="0042714D">
      <w:pPr>
        <w:pStyle w:val="LO-normal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4732655" cy="7344410"/>
            <wp:effectExtent l="0" t="0" r="0" b="0"/>
            <wp:docPr id="8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2241" t="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55" cy="734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before="177" w:line="360" w:lineRule="auto"/>
        <w:ind w:left="3797" w:right="60" w:hanging="379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Рисунок 8 - Диаграмма классов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1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а Рисунке 8 изображена диаграмма классов, отражающая их отнош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548" w:line="360" w:lineRule="auto"/>
        <w:ind w:left="724" w:right="1855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1. Класс «Address» - представляет собой отражение сущности Адрес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treet - название улицы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house - номер дом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partment - номер квартир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1107" w:firstLine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2. Класс «Amin» - представляет собой отражение сущности Администратор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before="49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login - логин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ass - пароль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2263" w:firstLine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3. Класс «Price» - представляет собой отражение сущности Цена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v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lue - нормативное значение показаний ИПУ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rice - стоимость 1 единицы измер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0" w:line="360" w:lineRule="auto"/>
        <w:ind w:left="724" w:right="1933" w:hanging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4. Класс «Client» - представляет собой отражение сущности Клиент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before="46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ddress_id - идентификатор адрес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enant_count - количество жильцов в квартире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urname - фамил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me - им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>patronymic - отчество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login - логин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ass - пароль.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24" w:right="4" w:firstLine="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5. Класс «Indication» - представляет собой отражение сущности Показание (прибор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ПУ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72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before="151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value - значение показа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312" w:firstLine="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6. Класс «IndicationType» - представляет собой отражение сущности ТипПоказа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before="49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me - название типа показан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units - единицы измер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11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7. Класс «Bill» - представляет собой отражение сущности Счет (квитанция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i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dication1_id - идентификатор показания №1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2_id - идентификатор показания №2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3_id - идентификатор показания №3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i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_paid - оплачена/не оплачена кватинц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um - итоговая сумма квитанции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5" w:right="5" w:firstLine="8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8. Класс «Request» - представляет собой отражение сущности Запрос (н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внесени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зменений в показания ИПУ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1" w:line="360" w:lineRule="auto"/>
        <w:ind w:left="72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before="151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_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value - новое значение показания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s_checked - рассмотрен/не рассмотрен запрос.</w:t>
      </w:r>
      <w:r>
        <w:br w:type="page"/>
      </w:r>
    </w:p>
    <w:p w:rsidR="002E783C" w:rsidRDefault="002E783C">
      <w:pPr>
        <w:pStyle w:val="LO-normal"/>
        <w:widowControl w:val="0"/>
        <w:spacing w:before="152" w:line="360" w:lineRule="auto"/>
        <w:ind w:left="1092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E783C" w:rsidRDefault="0042714D">
      <w:pPr>
        <w:pStyle w:val="LO-normal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781675" cy="4819650"/>
            <wp:effectExtent l="0" t="0" r="0" b="0"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2723" t="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9 - Диаграмма объектов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5" w:right="5" w:hanging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9 изображена диаграмма объектов, которая отражает множество экземпляров классо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 отношений между ними в некоторый момент времени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31" w:line="360" w:lineRule="auto"/>
        <w:ind w:left="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а ней изображены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before="151" w:line="360" w:lineRule="auto"/>
        <w:ind w:right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Клиент, содержащий поле Адрес, которое является ссылкой на экземпляр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а Адрес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Показание, которое было создано Клиентом, и хранит ссылку на него, ег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ле ТипПоказания хранит ссылку на экземпляр класс ТипПоказания;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Цена содержит поле ТипПоказания, которое также 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ссылкой н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экземпляр класса ТипПоказан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8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Счет был создан клиентом, и содержит ссылку на него, его пол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казание1 содержит ссылку на экземпляр класса Показание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E120EE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9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Запрос был создан клиентом, и содержит ссылку на него, его пол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ТипПоказания содержит ссылку на экземпляр класса ТипПоказания</w:t>
      </w:r>
    </w:p>
    <w:p w:rsidR="00E120EE" w:rsidRDefault="00E120EE" w:rsidP="00E120EE">
      <w:pPr>
        <w:pStyle w:val="LO-normal"/>
        <w:rPr>
          <w:highlight w:val="white"/>
        </w:rPr>
      </w:pPr>
      <w:r>
        <w:rPr>
          <w:highlight w:val="white"/>
        </w:rPr>
        <w:br w:type="page"/>
      </w:r>
    </w:p>
    <w:p w:rsidR="002E783C" w:rsidRDefault="00E120EE" w:rsidP="00E120EE">
      <w:pPr>
        <w:pStyle w:val="Heading2"/>
        <w:jc w:val="left"/>
      </w:pPr>
      <w:bookmarkStart w:id="27" w:name="_Toc74689216"/>
      <w:r>
        <w:lastRenderedPageBreak/>
        <w:t>4.2 Сценарии воронок конверсии</w:t>
      </w:r>
      <w:bookmarkEnd w:id="27"/>
    </w:p>
    <w:p w:rsidR="00076455" w:rsidRPr="00094921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1) Посетил главную страницу - Авторизовался - Перешел на страницу</w:t>
      </w:r>
      <w:r w:rsidRPr="00094921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создания заявки музыканта - Нажал кнопку "Добавить".</w:t>
      </w:r>
    </w:p>
    <w:p w:rsidR="00076455" w:rsidRPr="00094921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2) Посетил главную страницу - Авторизовался - Перешел на страницу</w:t>
      </w:r>
      <w:r w:rsidRPr="00094921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создания заявки группы - Нажал кнопку "Добавить"</w:t>
      </w:r>
      <w:bookmarkStart w:id="28" w:name="__DdeLink__708_458043441"/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.</w:t>
      </w:r>
      <w:bookmarkEnd w:id="28"/>
    </w:p>
    <w:p w:rsidR="00E67D0C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3) Посетил главную страницу - Авторизовался - Выбрал нужные фильтры  - Нажал кнопку "Найти".</w:t>
      </w:r>
    </w:p>
    <w:p w:rsidR="00076455" w:rsidRPr="00E67D0C" w:rsidRDefault="00E67D0C" w:rsidP="00E67D0C">
      <w:pPr>
        <w:pStyle w:val="LO-normal"/>
        <w:rPr>
          <w:shd w:val="clear" w:color="auto" w:fill="FFFFFF"/>
          <w:lang w:eastAsia="en-US"/>
        </w:rPr>
      </w:pPr>
      <w:r>
        <w:rPr>
          <w:shd w:val="clear" w:color="auto" w:fill="FFFFFF"/>
          <w:lang w:eastAsia="en-US"/>
        </w:rPr>
        <w:br w:type="page"/>
      </w:r>
    </w:p>
    <w:p w:rsidR="00E67D0C" w:rsidRPr="00094921" w:rsidRDefault="00E67D0C" w:rsidP="00E67D0C">
      <w:pPr>
        <w:pStyle w:val="Heading2"/>
        <w:spacing w:line="360" w:lineRule="auto"/>
        <w:ind w:firstLine="0"/>
        <w:jc w:val="left"/>
        <w:rPr>
          <w:color w:val="000000" w:themeColor="text1"/>
        </w:rPr>
      </w:pPr>
      <w:bookmarkStart w:id="29" w:name="_Toc42694009"/>
      <w:bookmarkStart w:id="30" w:name="_Toc74689217"/>
      <w:r w:rsidRPr="00094921">
        <w:rPr>
          <w:color w:val="000000" w:themeColor="text1"/>
          <w:shd w:val="clear" w:color="auto" w:fill="FFFFFF"/>
          <w:lang w:eastAsia="en-US"/>
        </w:rPr>
        <w:lastRenderedPageBreak/>
        <w:t>4.3 Графический интерфейс</w:t>
      </w:r>
      <w:bookmarkEnd w:id="29"/>
      <w:bookmarkEnd w:id="30"/>
    </w:p>
    <w:p w:rsidR="00E67D0C" w:rsidRPr="00094921" w:rsidRDefault="00E67D0C" w:rsidP="00E67D0C">
      <w:pPr>
        <w:pStyle w:val="Heading3"/>
        <w:spacing w:before="0" w:line="360" w:lineRule="auto"/>
        <w:rPr>
          <w:rFonts w:ascii="Times New Roman" w:hAnsi="Times New Roman" w:cs="Times New Roman"/>
          <w:color w:val="000000" w:themeColor="text1"/>
        </w:rPr>
      </w:pPr>
      <w:bookmarkStart w:id="31" w:name="_Toc42694010"/>
      <w:bookmarkStart w:id="32" w:name="_Toc74689218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1 Шапка сайта</w:t>
      </w:r>
      <w:bookmarkEnd w:id="31"/>
      <w:bookmarkEnd w:id="32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На определенных страницах сайта есть «шапка», которая предоставляет следующие возможности пользователю:</w:t>
      </w:r>
    </w:p>
    <w:p w:rsidR="00E67D0C" w:rsidRPr="00094921" w:rsidRDefault="00E67D0C" w:rsidP="00E67D0C">
      <w:pPr>
        <w:pStyle w:val="ListParagraph"/>
        <w:numPr>
          <w:ilvl w:val="0"/>
          <w:numId w:val="25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входа,</w:t>
      </w:r>
    </w:p>
    <w:p w:rsidR="00E67D0C" w:rsidRPr="00094921" w:rsidRDefault="00E67D0C" w:rsidP="00E67D0C">
      <w:pPr>
        <w:pStyle w:val="ListParagraph"/>
        <w:numPr>
          <w:ilvl w:val="0"/>
          <w:numId w:val="25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главную страницу.</w:t>
      </w:r>
    </w:p>
    <w:p w:rsidR="00E67D0C" w:rsidRPr="0042714D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следующие дополнительные возможности только авторизованному пользователю, кроме возможности перехода на страницы регистрации и авторизации: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личного кабинета,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администрирования (только для администратора),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ыйти из аккаунта.</w:t>
      </w:r>
    </w:p>
    <w:p w:rsidR="00E67D0C" w:rsidRPr="00094921" w:rsidRDefault="00E67D0C" w:rsidP="00E67D0C">
      <w:pPr>
        <w:pStyle w:val="Heading3"/>
        <w:spacing w:before="0" w:line="360" w:lineRule="auto"/>
        <w:ind w:firstLine="709"/>
        <w:contextualSpacing/>
        <w:jc w:val="both"/>
        <w:rPr>
          <w:rFonts w:ascii="Times New Roman" w:hAnsi="Times New Roman" w:cs="Times New Roman"/>
        </w:rPr>
      </w:pPr>
      <w:bookmarkStart w:id="33" w:name="_Toc42694011"/>
      <w:bookmarkStart w:id="34" w:name="_Toc74689219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2 Главная страница</w:t>
      </w:r>
      <w:bookmarkEnd w:id="33"/>
      <w:bookmarkEnd w:id="34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Предоставляет пользователю возможность перейти на страницу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дресов, доступных проекту</w:t>
      </w:r>
      <w:r w:rsidR="001D6F7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,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или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на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у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текущих тарифов</w:t>
      </w:r>
      <w:r w:rsidR="001D6F7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ЖКУ, или на справочную страниц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.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Главная страница изображена на рисунке 10.</w:t>
      </w:r>
    </w:p>
    <w:p w:rsidR="00E67D0C" w:rsidRPr="00094921" w:rsidRDefault="001D6F7E" w:rsidP="00E67D0C">
      <w:pPr>
        <w:pStyle w:val="ListParagraph"/>
        <w:keepNext/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1D6F7E">
        <w:rPr>
          <w:rFonts w:ascii="Times New Roman" w:hAnsi="Times New Roman" w:cs="Times New Roman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562600" cy="3321953"/>
            <wp:effectExtent l="0" t="0" r="0" b="0"/>
            <wp:docPr id="20" name="Picture 20" descr="C:\Users\nasa0321\Pictures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nasa0321\Pictures\10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652" cy="332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1D6F7E" w:rsidRDefault="00E67D0C" w:rsidP="00E67D0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begin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instrText xml:space="preserve"> SEQ Рисунок \* ARABIC </w:instrTex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separate"/>
      </w:r>
      <w:r w:rsidR="003E6E8D">
        <w:rPr>
          <w:rFonts w:ascii="Times New Roman" w:hAnsi="Times New Roman" w:cs="Times New Roman"/>
          <w:i w:val="0"/>
          <w:noProof/>
          <w:color w:val="000000" w:themeColor="text1"/>
          <w:sz w:val="28"/>
          <w:szCs w:val="28"/>
        </w:rPr>
        <w:t>1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end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0 – Главная страница</w:t>
      </w:r>
    </w:p>
    <w:p w:rsidR="00E67D0C" w:rsidRPr="00094921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35" w:name="_Toc42694012"/>
      <w:bookmarkStart w:id="36" w:name="_Toc74689220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3  Страница регистрации</w:t>
      </w:r>
      <w:bookmarkEnd w:id="35"/>
      <w:bookmarkEnd w:id="36"/>
    </w:p>
    <w:p w:rsidR="00E67D0C" w:rsidRPr="00094921" w:rsidRDefault="00E67D0C" w:rsidP="00E67D0C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пользователю возможность регистрации и возможность перейти на страницу авторизации.</w:t>
      </w:r>
    </w:p>
    <w:p w:rsidR="001D6F7E" w:rsidRPr="001D6F7E" w:rsidRDefault="00E67D0C" w:rsidP="001D6F7E">
      <w:pPr>
        <w:pStyle w:val="ListParagraph"/>
        <w:spacing w:after="0" w:line="360" w:lineRule="auto"/>
        <w:ind w:left="0" w:firstLine="709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регистрации изображена на рисунке 11.</w:t>
      </w:r>
    </w:p>
    <w:p w:rsidR="001D6F7E" w:rsidRDefault="001D6F7E" w:rsidP="001D6F7E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1D6F7E">
        <w:rPr>
          <w:rFonts w:ascii="Times New Roman" w:hAnsi="Times New Roman" w:cs="Times New Roman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4895763" cy="4333875"/>
            <wp:effectExtent l="0" t="0" r="635" b="0"/>
            <wp:docPr id="25" name="Picture 25" descr="C:\Users\nasa0321\Picture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nasa0321\Pictures\1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203" cy="4337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F7E" w:rsidRPr="001D6F7E" w:rsidRDefault="001D6F7E" w:rsidP="001D6F7E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begin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instrText xml:space="preserve"> SEQ Рисунок \* ARABIC </w:instrTex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separate"/>
      </w:r>
      <w:r w:rsidR="003E6E8D">
        <w:rPr>
          <w:rFonts w:ascii="Times New Roman" w:hAnsi="Times New Roman" w:cs="Times New Roman"/>
          <w:i w:val="0"/>
          <w:noProof/>
          <w:color w:val="000000" w:themeColor="text1"/>
          <w:sz w:val="28"/>
          <w:szCs w:val="28"/>
        </w:rPr>
        <w:t>2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end"/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1</w:t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траница регистрации</w:t>
      </w:r>
    </w:p>
    <w:p w:rsidR="00E67D0C" w:rsidRPr="00094921" w:rsidRDefault="00E67D0C" w:rsidP="00E67D0C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37" w:name="_Toc42694013"/>
      <w:bookmarkStart w:id="38" w:name="_Toc74689221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4  Страница авторизации</w:t>
      </w:r>
      <w:bookmarkEnd w:id="37"/>
      <w:bookmarkEnd w:id="38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пользователю возможность авторизации и возможность перейти на страницу регистрации.</w:t>
      </w:r>
    </w:p>
    <w:p w:rsidR="00E67D0C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авторизации изображена на рисунке 12.</w:t>
      </w:r>
      <w:r w:rsidRPr="00557E51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E67D0C" w:rsidRDefault="00867AE1" w:rsidP="00E67D0C">
      <w:pPr>
        <w:pStyle w:val="ListParagraph"/>
        <w:keepNext/>
        <w:spacing w:after="0" w:line="360" w:lineRule="auto"/>
        <w:ind w:left="0" w:firstLine="709"/>
        <w:jc w:val="center"/>
      </w:pPr>
      <w:r w:rsidRPr="00867AE1">
        <w:rPr>
          <w:noProof/>
          <w:lang w:val="en-US" w:eastAsia="en-US"/>
        </w:rPr>
        <w:lastRenderedPageBreak/>
        <w:drawing>
          <wp:inline distT="0" distB="0" distL="0" distR="0">
            <wp:extent cx="5287452" cy="3371850"/>
            <wp:effectExtent l="0" t="0" r="8890" b="0"/>
            <wp:docPr id="28" name="Picture 28" descr="C:\Users\nasa0321\Pictures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nasa0321\Pictures\1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007" cy="337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867AE1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noProof/>
          <w:color w:val="000000" w:themeColor="text1"/>
          <w:sz w:val="28"/>
          <w:szCs w:val="28"/>
        </w:rPr>
      </w:pPr>
      <w:r w:rsidRPr="00867AE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исунок 12 – Страница авторизации</w:t>
      </w:r>
    </w:p>
    <w:p w:rsidR="00E67D0C" w:rsidRPr="00C326CA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</w:pPr>
      <w:bookmarkStart w:id="39" w:name="_Toc42694014"/>
      <w:bookmarkStart w:id="40" w:name="_Toc74689222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5  Страница </w:t>
      </w:r>
      <w:bookmarkEnd w:id="39"/>
      <w:r w:rsidR="00C326CA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личного кабинета</w:t>
      </w:r>
      <w:bookmarkEnd w:id="40"/>
    </w:p>
    <w:p w:rsidR="00E67D0C" w:rsidRPr="00094921" w:rsidRDefault="00E67D0C" w:rsidP="00E67D0C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полнительно предоставляет следующие возможности пользователю:</w:t>
      </w:r>
    </w:p>
    <w:p w:rsidR="00E67D0C" w:rsidRPr="00C326CA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к вводу показаний ИПУ,</w:t>
      </w:r>
    </w:p>
    <w:p w:rsidR="00C326CA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йти на страницу создания обращения,</w:t>
      </w:r>
    </w:p>
    <w:p w:rsidR="00C326CA" w:rsidRPr="00094921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редактировать данные пользователя.</w:t>
      </w:r>
    </w:p>
    <w:p w:rsidR="00E67D0C" w:rsidRPr="00CC12C2" w:rsidRDefault="00E67D0C" w:rsidP="00C326CA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Pr="00A11DF5" w:rsidRDefault="00C326CA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личного кабинета пользователя</w:t>
      </w:r>
      <w:r w:rsidR="00E67D0C"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3.</w:t>
      </w:r>
    </w:p>
    <w:p w:rsidR="00E67D0C" w:rsidRDefault="00C326CA" w:rsidP="0042714D">
      <w:pPr>
        <w:pStyle w:val="Standard"/>
        <w:keepNext/>
        <w:spacing w:after="0" w:line="360" w:lineRule="auto"/>
        <w:jc w:val="center"/>
        <w:rPr>
          <w:rFonts w:hint="eastAsia"/>
        </w:rPr>
      </w:pPr>
      <w:r w:rsidRPr="00C326CA">
        <w:rPr>
          <w:noProof/>
          <w:lang w:val="en-US" w:eastAsia="en-US" w:bidi="ar-SA"/>
        </w:rPr>
        <w:lastRenderedPageBreak/>
        <w:drawing>
          <wp:inline distT="0" distB="0" distL="0" distR="0">
            <wp:extent cx="5362575" cy="3690025"/>
            <wp:effectExtent l="0" t="0" r="0" b="5715"/>
            <wp:docPr id="29" name="Picture 29" descr="C:\Users\nasa0321\Pictures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nasa0321\Pictures\1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612" cy="369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C326CA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3 – Страница </w:t>
      </w:r>
      <w:r w:rsidR="00C326CA"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личного кабинета пользователя</w:t>
      </w:r>
    </w:p>
    <w:p w:rsidR="00E67D0C" w:rsidRPr="00094921" w:rsidRDefault="00E67D0C" w:rsidP="00E67D0C">
      <w:pPr>
        <w:pStyle w:val="Heading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1" w:name="_Toc42694015"/>
      <w:bookmarkStart w:id="42" w:name="_Toc74689223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6  Страница </w:t>
      </w:r>
      <w:bookmarkEnd w:id="41"/>
      <w:r w:rsidR="00C326CA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составления обращения</w:t>
      </w:r>
      <w:bookmarkEnd w:id="42"/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полнительно предоставляет следующие возможности пользователю:</w:t>
      </w:r>
    </w:p>
    <w:p w:rsidR="00C326CA" w:rsidRPr="00C326CA" w:rsidRDefault="00C326CA" w:rsidP="00C326CA">
      <w:pPr>
        <w:pStyle w:val="ListParagraph"/>
        <w:numPr>
          <w:ilvl w:val="0"/>
          <w:numId w:val="29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оставить новые данные для какого-то из видов показаний,</w:t>
      </w:r>
    </w:p>
    <w:p w:rsidR="00C326CA" w:rsidRPr="00C326CA" w:rsidRDefault="00C326CA" w:rsidP="00C326CA">
      <w:pPr>
        <w:pStyle w:val="ListParagraph"/>
        <w:numPr>
          <w:ilvl w:val="0"/>
          <w:numId w:val="29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редактировать данные пользователя.</w:t>
      </w:r>
    </w:p>
    <w:p w:rsidR="00E67D0C" w:rsidRPr="00094921" w:rsidRDefault="00E67D0C" w:rsidP="00E67D0C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просмотра заявок групп изображена на рисунке 14.</w:t>
      </w:r>
    </w:p>
    <w:p w:rsidR="00E67D0C" w:rsidRPr="00094921" w:rsidRDefault="00FC5426" w:rsidP="0042714D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FC5426">
        <w:rPr>
          <w:rFonts w:ascii="Times New Roman" w:hAnsi="Times New Roman" w:cs="Times New Roman"/>
          <w:noProof/>
          <w:sz w:val="28"/>
          <w:szCs w:val="28"/>
          <w:lang w:val="en-US" w:eastAsia="en-US" w:bidi="ar-SA"/>
        </w:rPr>
        <w:lastRenderedPageBreak/>
        <w:drawing>
          <wp:inline distT="0" distB="0" distL="0" distR="0">
            <wp:extent cx="5063470" cy="3371850"/>
            <wp:effectExtent l="0" t="0" r="4445" b="0"/>
            <wp:docPr id="32" name="Picture 32" descr="C:\Users\nasa0321\Pictures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nasa0321\Pictures\1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49" cy="337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C326CA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4 – Страница </w:t>
      </w:r>
      <w:r w:rsidR="00FC542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оставления обращения</w:t>
      </w:r>
    </w:p>
    <w:p w:rsidR="00E67D0C" w:rsidRPr="00094921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3" w:name="_Toc42694016"/>
      <w:bookmarkStart w:id="44" w:name="_Toc74689224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7  Страница </w:t>
      </w:r>
      <w:bookmarkEnd w:id="43"/>
      <w:r w:rsidR="00FC5426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ввода показаний ИПУ</w:t>
      </w:r>
      <w:bookmarkEnd w:id="44"/>
    </w:p>
    <w:p w:rsidR="007857EB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Доступна только для авторизованного пользователя и предоставляет ему возможность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ода показаний ИП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а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ода показаний ИП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5.</w:t>
      </w:r>
    </w:p>
    <w:p w:rsidR="007857EB" w:rsidRDefault="007857EB" w:rsidP="0042714D">
      <w:pPr>
        <w:pStyle w:val="Standard"/>
        <w:spacing w:after="0" w:line="360" w:lineRule="auto"/>
        <w:ind w:firstLine="709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7857EB">
        <w:rPr>
          <w:rFonts w:ascii="Times New Roman" w:hAnsi="Times New Roman" w:cs="Times New Roman"/>
          <w:noProof/>
          <w:color w:val="000000"/>
          <w:sz w:val="28"/>
          <w:szCs w:val="28"/>
          <w:shd w:val="clear" w:color="auto" w:fill="FFFFFF"/>
          <w:lang w:val="en-US" w:eastAsia="en-US" w:bidi="ar-SA"/>
        </w:rPr>
        <w:drawing>
          <wp:inline distT="0" distB="0" distL="0" distR="0">
            <wp:extent cx="3971925" cy="2980242"/>
            <wp:effectExtent l="0" t="0" r="0" b="0"/>
            <wp:docPr id="33" name="Picture 33" descr="C:\Users\nasa0321\Pictures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nasa0321\Pictures\15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10" cy="298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57EB" w:rsidRPr="007857EB" w:rsidRDefault="007857EB" w:rsidP="007857EB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>Рисунок 15</w:t>
      </w: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ввода показаний ИПУ</w:t>
      </w:r>
    </w:p>
    <w:p w:rsidR="00E67D0C" w:rsidRPr="00557E51" w:rsidRDefault="00E67D0C" w:rsidP="00E67D0C">
      <w:pPr>
        <w:pStyle w:val="Heading3"/>
        <w:spacing w:line="360" w:lineRule="auto"/>
        <w:ind w:firstLine="709"/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</w:pPr>
      <w:bookmarkStart w:id="45" w:name="_Toc42694017"/>
      <w:bookmarkStart w:id="46" w:name="_Toc74689225"/>
      <w:r w:rsidRPr="00557E5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8  Страница с</w:t>
      </w:r>
      <w:bookmarkEnd w:id="45"/>
      <w:r w:rsidR="007857EB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мены пароля</w:t>
      </w:r>
      <w:bookmarkEnd w:id="46"/>
    </w:p>
    <w:p w:rsidR="007857EB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Доступна только для авторизованного пользователя и предоставляет ему возможность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мены парол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pStyle w:val="ListParagraph"/>
        <w:spacing w:after="0" w:line="360" w:lineRule="auto"/>
        <w:ind w:left="0" w:firstLine="709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а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мены парол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6.</w:t>
      </w:r>
    </w:p>
    <w:p w:rsidR="0042714D" w:rsidRDefault="0042714D" w:rsidP="0042714D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42714D">
        <w:rPr>
          <w:rFonts w:ascii="Times New Roman" w:hAnsi="Times New Roman" w:cs="Times New Roman"/>
          <w:noProof/>
          <w:color w:val="000000"/>
          <w:sz w:val="28"/>
          <w:szCs w:val="28"/>
          <w:shd w:val="clear" w:color="auto" w:fill="FFFFFF"/>
          <w:lang w:val="en-US" w:eastAsia="en-US"/>
        </w:rPr>
        <w:drawing>
          <wp:inline distT="0" distB="0" distL="0" distR="0">
            <wp:extent cx="4725241" cy="3295650"/>
            <wp:effectExtent l="0" t="0" r="0" b="0"/>
            <wp:docPr id="34" name="Picture 34" descr="C:\Users\nasa0321\Pictures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nasa0321\Pictures\16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896" cy="3298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14D" w:rsidRPr="0042714D" w:rsidRDefault="0042714D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исунок 16</w:t>
      </w: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мены пароля</w:t>
      </w:r>
    </w:p>
    <w:p w:rsidR="00E67D0C" w:rsidRPr="00B55CA2" w:rsidRDefault="00E67D0C" w:rsidP="00E67D0C">
      <w:pPr>
        <w:pStyle w:val="Heading3"/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hd w:val="clear" w:color="auto" w:fill="FFFFFF"/>
          <w:lang w:eastAsia="en-US"/>
        </w:rPr>
      </w:pPr>
      <w:bookmarkStart w:id="47" w:name="_Toc42694018"/>
      <w:bookmarkStart w:id="48" w:name="_Toc74689226"/>
      <w:r w:rsidRPr="00B55CA2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9  Страница </w:t>
      </w:r>
      <w:bookmarkEnd w:id="47"/>
      <w:r w:rsidR="0042714D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администирирования</w:t>
      </w:r>
      <w:bookmarkEnd w:id="48"/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ступна только для авторизованного пользователя и предоставляет следующие возможности авторизованному пользователю:</w:t>
      </w:r>
    </w:p>
    <w:p w:rsidR="00033B2D" w:rsidRPr="00033B2D" w:rsidRDefault="00E67D0C" w:rsidP="003B2C76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</w:t>
      </w:r>
      <w:r w:rsid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росмотр заявок,</w:t>
      </w:r>
    </w:p>
    <w:p w:rsidR="00E67D0C" w:rsidRPr="00033B2D" w:rsidRDefault="00E67D0C" w:rsidP="003B2C76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перейти на </w:t>
      </w:r>
      <w:r w:rsidR="00033B2D"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главную страницу с её возможностями,</w:t>
      </w:r>
    </w:p>
    <w:p w:rsidR="00033B2D" w:rsidRPr="00033B2D" w:rsidRDefault="00033B2D" w:rsidP="00033B2D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ести показатели своих ИПУ,</w:t>
      </w:r>
    </w:p>
    <w:p w:rsidR="00033B2D" w:rsidRPr="00033B2D" w:rsidRDefault="00033B2D" w:rsidP="00033B2D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ыйти из ЛК.</w:t>
      </w:r>
    </w:p>
    <w:p w:rsidR="00E67D0C" w:rsidRPr="00094921" w:rsidRDefault="00E67D0C" w:rsidP="00E67D0C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Pr="00094921" w:rsidRDefault="00E67D0C" w:rsidP="00E67D0C">
      <w:pPr>
        <w:pStyle w:val="ListParagraph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448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lastRenderedPageBreak/>
        <w:t xml:space="preserve">Страница </w:t>
      </w:r>
      <w:r w:rsid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дминистрировани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7.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ab/>
      </w:r>
    </w:p>
    <w:p w:rsidR="00E67D0C" w:rsidRDefault="00033B2D" w:rsidP="00E67D0C">
      <w:pPr>
        <w:keepNext/>
      </w:pPr>
      <w:r w:rsidRPr="00033B2D">
        <w:rPr>
          <w:noProof/>
          <w:lang w:val="en-US" w:eastAsia="en-US" w:bidi="ar-SA"/>
        </w:rPr>
        <w:drawing>
          <wp:inline distT="0" distB="0" distL="0" distR="0">
            <wp:extent cx="6440805" cy="4977362"/>
            <wp:effectExtent l="0" t="0" r="0" b="0"/>
            <wp:docPr id="35" name="Picture 35" descr="C:\Users\nasa0321\Pictures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nasa0321\Pictures\17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805" cy="497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14D" w:rsidRDefault="00E67D0C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 w:rsidRPr="0042714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7 – Страница </w:t>
      </w:r>
      <w:r w:rsidR="0042714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администрирования</w:t>
      </w:r>
    </w:p>
    <w:p w:rsidR="002856ED" w:rsidRPr="00550D54" w:rsidRDefault="002856ED" w:rsidP="002856ED">
      <w:pPr>
        <w:pStyle w:val="Heading3"/>
        <w:spacing w:line="360" w:lineRule="auto"/>
        <w:ind w:firstLine="709"/>
        <w:rPr>
          <w:rFonts w:ascii="Times New Roman" w:hAnsi="Times New Roman" w:cs="Times New Roman"/>
        </w:rPr>
      </w:pPr>
      <w:bookmarkStart w:id="49" w:name="_Toc42694019"/>
      <w:bookmarkStart w:id="50" w:name="_Toc74689227"/>
      <w:r w:rsidRPr="00550D54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10  Страница </w:t>
      </w:r>
      <w:bookmarkEnd w:id="49"/>
      <w:r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работы с заявками</w:t>
      </w:r>
      <w:bookmarkEnd w:id="50"/>
    </w:p>
    <w:p w:rsidR="002856ED" w:rsidRDefault="002856ED" w:rsidP="002856ED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ступна только для пользователя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-администратора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 предоставляет ему  возможности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работать с заявками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2856ED" w:rsidRDefault="002856ED" w:rsidP="002856ED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редактирования личного кабинета изображена на рисунке 18.</w:t>
      </w:r>
      <w:r w:rsidRPr="00094921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2856ED" w:rsidRPr="00094921" w:rsidRDefault="002856ED" w:rsidP="002856ED">
      <w:pPr>
        <w:pStyle w:val="Standard"/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856ED">
        <w:rPr>
          <w:rFonts w:ascii="Times New Roman" w:hAnsi="Times New Roman" w:cs="Times New Roman"/>
          <w:noProof/>
          <w:sz w:val="28"/>
          <w:szCs w:val="28"/>
          <w:lang w:val="en-US" w:eastAsia="en-US" w:bidi="ar-SA"/>
        </w:rPr>
        <w:lastRenderedPageBreak/>
        <w:drawing>
          <wp:inline distT="0" distB="0" distL="0" distR="0">
            <wp:extent cx="6440805" cy="4031587"/>
            <wp:effectExtent l="0" t="0" r="0" b="7620"/>
            <wp:docPr id="36" name="Picture 36" descr="C:\Users\nasa0321\Pictures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nasa0321\Pictures\18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805" cy="4031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6ED" w:rsidRPr="002856ED" w:rsidRDefault="002856ED" w:rsidP="002856ED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2856E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8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аботы с заявками</w:t>
      </w:r>
    </w:p>
    <w:p w:rsidR="002856ED" w:rsidRDefault="002856ED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</w:p>
    <w:p w:rsidR="002E783C" w:rsidRPr="0042714D" w:rsidRDefault="0042714D" w:rsidP="0042714D">
      <w:pPr>
        <w:pStyle w:val="LO-normal"/>
      </w:pPr>
      <w:r>
        <w:br w:type="page"/>
      </w:r>
    </w:p>
    <w:p w:rsidR="002E783C" w:rsidRDefault="0042714D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51" w:name="_u7w1gtx4ow12"/>
      <w:bookmarkStart w:id="52" w:name="_Toc74689228"/>
      <w:bookmarkEnd w:id="51"/>
      <w:r>
        <w:lastRenderedPageBreak/>
        <w:t>Тестирование</w:t>
      </w:r>
      <w:bookmarkEnd w:id="52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53" w:name="_om0vm8bk9s1f"/>
      <w:bookmarkEnd w:id="53"/>
      <w:r w:rsidRPr="00094921">
        <w:rPr>
          <w:rFonts w:ascii="Times New Roman" w:hAnsi="Times New Roman" w:cs="Times New Roman"/>
          <w:sz w:val="28"/>
          <w:szCs w:val="28"/>
        </w:rPr>
        <w:t>После реализации всех задач, был проведен запланированный набор тестов. Он включает 3 вида тестирования: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</w:t>
      </w:r>
      <w:r w:rsidRPr="00094921">
        <w:rPr>
          <w:rFonts w:ascii="Times New Roman" w:hAnsi="Times New Roman" w:cs="Times New Roman"/>
          <w:sz w:val="28"/>
          <w:szCs w:val="28"/>
        </w:rPr>
        <w:t>ымовое тестирование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UI тесты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ю</w:t>
      </w:r>
      <w:r w:rsidRPr="00094921">
        <w:rPr>
          <w:rFonts w:ascii="Times New Roman" w:hAnsi="Times New Roman" w:cs="Times New Roman"/>
          <w:sz w:val="28"/>
          <w:szCs w:val="28"/>
        </w:rPr>
        <w:t>забилити тесты</w:t>
      </w:r>
    </w:p>
    <w:p w:rsidR="0042714D" w:rsidRPr="00094921" w:rsidRDefault="0042714D" w:rsidP="0042714D">
      <w:pPr>
        <w:pStyle w:val="Heading2"/>
        <w:spacing w:line="360" w:lineRule="auto"/>
        <w:ind w:firstLine="709"/>
        <w:jc w:val="both"/>
        <w:rPr>
          <w:color w:val="000000" w:themeColor="text1"/>
        </w:rPr>
      </w:pPr>
      <w:bookmarkStart w:id="54" w:name="_Toc42694022"/>
      <w:bookmarkStart w:id="55" w:name="_Toc74689229"/>
      <w:r w:rsidRPr="00094921">
        <w:rPr>
          <w:color w:val="000000" w:themeColor="text1"/>
        </w:rPr>
        <w:t>5.1 Дымовое тестирование</w:t>
      </w:r>
      <w:bookmarkEnd w:id="54"/>
      <w:bookmarkEnd w:id="55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Для данного тестирования необходимо было проверить работоспособность сайта на следующих основных сценариях: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здание </w:t>
      </w:r>
      <w:r w:rsidR="002856ED">
        <w:rPr>
          <w:rFonts w:ascii="Times New Roman" w:hAnsi="Times New Roman" w:cs="Times New Roman"/>
          <w:sz w:val="28"/>
          <w:szCs w:val="28"/>
        </w:rPr>
        <w:t>обращен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вод показаний ИПУ</w:t>
      </w:r>
      <w:r w:rsidR="0042714D"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гистр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</w:t>
      </w:r>
      <w:r w:rsidRPr="00094921">
        <w:rPr>
          <w:rFonts w:ascii="Times New Roman" w:hAnsi="Times New Roman" w:cs="Times New Roman"/>
          <w:sz w:val="28"/>
          <w:szCs w:val="28"/>
        </w:rPr>
        <w:t>вториз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тверждени</w:t>
      </w:r>
      <w:r w:rsidR="0042714D" w:rsidRPr="00094921">
        <w:rPr>
          <w:rFonts w:ascii="Times New Roman" w:hAnsi="Times New Roman" w:cs="Times New Roman"/>
          <w:sz w:val="28"/>
          <w:szCs w:val="28"/>
        </w:rPr>
        <w:t xml:space="preserve">е/отклонение </w:t>
      </w:r>
      <w:r>
        <w:rPr>
          <w:rFonts w:ascii="Times New Roman" w:hAnsi="Times New Roman" w:cs="Times New Roman"/>
          <w:sz w:val="28"/>
          <w:szCs w:val="28"/>
        </w:rPr>
        <w:t>обращения</w:t>
      </w:r>
      <w:r w:rsidR="0042714D" w:rsidRPr="00094921">
        <w:rPr>
          <w:rFonts w:ascii="Times New Roman" w:hAnsi="Times New Roman" w:cs="Times New Roman"/>
          <w:sz w:val="28"/>
          <w:szCs w:val="28"/>
        </w:rPr>
        <w:t xml:space="preserve"> администратором</w:t>
      </w:r>
      <w:r w:rsidR="0042714D">
        <w:rPr>
          <w:rFonts w:ascii="Times New Roman" w:hAnsi="Times New Roman" w:cs="Times New Roman"/>
          <w:sz w:val="28"/>
          <w:szCs w:val="28"/>
        </w:rPr>
        <w:t>,</w:t>
      </w:r>
    </w:p>
    <w:p w:rsidR="00F769A5" w:rsidRPr="00094921" w:rsidRDefault="00F769A5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мена тарифов администратором,</w:t>
      </w:r>
    </w:p>
    <w:p w:rsidR="0042714D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дактирование информации в личном кабинете</w:t>
      </w:r>
      <w:r w:rsidR="002856ED">
        <w:rPr>
          <w:rFonts w:ascii="Times New Roman" w:hAnsi="Times New Roman" w:cs="Times New Roman"/>
          <w:sz w:val="28"/>
          <w:szCs w:val="28"/>
        </w:rPr>
        <w:t>,</w:t>
      </w:r>
    </w:p>
    <w:p w:rsidR="002856ED" w:rsidRPr="00094921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а со справочной информацией.</w:t>
      </w:r>
    </w:p>
    <w:p w:rsidR="0042714D" w:rsidRPr="00094921" w:rsidRDefault="0042714D" w:rsidP="002856E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Дымовое тестирование проводилось ручным способом, в следующих браузерах: </w:t>
      </w:r>
      <w:bookmarkStart w:id="56" w:name="docs-internal-guid-bd6957c3-7fff-dfe1-9a"/>
      <w:bookmarkEnd w:id="56"/>
      <w:r w:rsidRPr="00094921">
        <w:rPr>
          <w:rFonts w:ascii="Times New Roman" w:hAnsi="Times New Roman" w:cs="Times New Roman"/>
          <w:color w:val="000000"/>
          <w:sz w:val="28"/>
          <w:szCs w:val="28"/>
        </w:rPr>
        <w:t>Mozilla Firefox, Google Chrome, Yandex Browser, Opera</w:t>
      </w:r>
      <w:r w:rsidRPr="00094921">
        <w:rPr>
          <w:rFonts w:ascii="Times New Roman" w:hAnsi="Times New Roman" w:cs="Times New Roman"/>
          <w:sz w:val="28"/>
          <w:szCs w:val="28"/>
        </w:rPr>
        <w:br/>
        <w:t xml:space="preserve"> с включенным 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>WI</w:t>
      </w:r>
      <w:r w:rsidRPr="00094921">
        <w:rPr>
          <w:rFonts w:ascii="Times New Roman" w:hAnsi="Times New Roman" w:cs="Times New Roman"/>
          <w:sz w:val="28"/>
          <w:szCs w:val="28"/>
        </w:rPr>
        <w:t>-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>FI</w:t>
      </w:r>
      <w:r w:rsidRPr="00094921">
        <w:rPr>
          <w:rFonts w:ascii="Times New Roman" w:hAnsi="Times New Roman" w:cs="Times New Roman"/>
          <w:sz w:val="28"/>
          <w:szCs w:val="28"/>
        </w:rPr>
        <w:t xml:space="preserve"> для связи с back-end частью сайта. Результаты, полученные в ходе тестирования представлены в таблице 1.</w:t>
      </w: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Таблица 1. Результаты дымового тестирования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20"/>
        <w:gridCol w:w="4818"/>
      </w:tblGrid>
      <w:tr w:rsidR="0042714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b/>
                <w:bCs/>
                <w:sz w:val="28"/>
                <w:szCs w:val="28"/>
              </w:rPr>
              <w:t>Сценарий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b/>
                <w:bCs/>
                <w:sz w:val="28"/>
                <w:szCs w:val="28"/>
              </w:rPr>
              <w:t>Результат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оздание обращен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вод показаний ИПУ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егистрац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вторизац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одтверждение/отклонение обращения администратором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Default="00F769A5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ена тарифов администратором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856ED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едактирование информации в личном кабинете,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абота со справочной информацией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По итогу дымового тестирования было установлено, что сайт проходит все основные утвержденные сценарии.</w:t>
      </w:r>
    </w:p>
    <w:p w:rsidR="0042714D" w:rsidRPr="00550D54" w:rsidRDefault="0042714D" w:rsidP="002856ED">
      <w:pPr>
        <w:pStyle w:val="Heading2"/>
        <w:spacing w:line="360" w:lineRule="auto"/>
        <w:jc w:val="left"/>
        <w:rPr>
          <w:color w:val="000000" w:themeColor="text1"/>
        </w:rPr>
      </w:pPr>
      <w:bookmarkStart w:id="57" w:name="_Toc42694023"/>
      <w:bookmarkStart w:id="58" w:name="_Toc74689230"/>
      <w:r w:rsidRPr="00550D54">
        <w:rPr>
          <w:color w:val="000000" w:themeColor="text1"/>
        </w:rPr>
        <w:t>5.2 UI тесты</w:t>
      </w:r>
      <w:bookmarkEnd w:id="57"/>
      <w:bookmarkEnd w:id="58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В результате UI тестирования было выполнено </w:t>
      </w:r>
      <w:r>
        <w:rPr>
          <w:rFonts w:ascii="Times New Roman" w:hAnsi="Times New Roman" w:cs="Times New Roman"/>
          <w:sz w:val="28"/>
          <w:szCs w:val="28"/>
        </w:rPr>
        <w:t>27</w:t>
      </w:r>
      <w:r w:rsidRPr="00094921">
        <w:rPr>
          <w:rFonts w:ascii="Times New Roman" w:hAnsi="Times New Roman" w:cs="Times New Roman"/>
          <w:sz w:val="28"/>
          <w:szCs w:val="28"/>
        </w:rPr>
        <w:t xml:space="preserve"> тестов, охватывающие </w:t>
      </w:r>
      <w:r>
        <w:rPr>
          <w:rFonts w:ascii="Times New Roman" w:hAnsi="Times New Roman" w:cs="Times New Roman"/>
          <w:sz w:val="28"/>
          <w:szCs w:val="28"/>
        </w:rPr>
        <w:t>основные</w:t>
      </w:r>
      <w:r w:rsidRPr="00094921">
        <w:rPr>
          <w:rFonts w:ascii="Times New Roman" w:hAnsi="Times New Roman" w:cs="Times New Roman"/>
          <w:sz w:val="28"/>
          <w:szCs w:val="28"/>
        </w:rPr>
        <w:t xml:space="preserve"> возможности сайта.</w:t>
      </w: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Таблица 2. Результаты 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 xml:space="preserve">UI </w:t>
      </w:r>
      <w:r w:rsidRPr="00094921">
        <w:rPr>
          <w:rFonts w:ascii="Times New Roman" w:hAnsi="Times New Roman" w:cs="Times New Roman"/>
          <w:sz w:val="28"/>
          <w:szCs w:val="28"/>
        </w:rPr>
        <w:t>тестирования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11"/>
        <w:gridCol w:w="3114"/>
        <w:gridCol w:w="3213"/>
      </w:tblGrid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Шаги теста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жидаемый результат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Статус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Адреса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справочная страница со всеми адресами домов программ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E768C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E768C5" w:rsidP="00E768C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Нажимается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Тарифы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1D62FB" w:rsidP="00E768C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справочная страница со всеми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тарифами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программ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E768C5" w:rsidP="0042714D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Справка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с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нформацией о проект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Главна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вкладка главной страниц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и</w:t>
            </w:r>
            <w:r w:rsidR="001D62FB">
              <w:rPr>
                <w:rFonts w:ascii="Times New Roman" w:eastAsia="NSimSun" w:hAnsi="Times New Roman" w:cs="Times New Roman"/>
                <w:sz w:val="28"/>
                <w:szCs w:val="28"/>
              </w:rPr>
              <w:t>к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онка «ВКУ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вкладка главной страниц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5C3B4A" w:rsidRPr="005C3B4A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В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5C3B4A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5C3B4A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Зарегистрироваться</w:t>
            </w:r>
            <w:r w:rsidR="005C3B4A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5C3B4A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3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В поля вводятся корректные данные</w:t>
            </w:r>
          </w:p>
          <w:p w:rsidR="0042714D" w:rsidRPr="00094921" w:rsidRDefault="005C3B4A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.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жимается кнопка «Зарегистрироватьс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со входом</w:t>
            </w:r>
          </w:p>
          <w:p w:rsidR="005C3B4A" w:rsidRPr="00443E24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регистрации</w:t>
            </w:r>
          </w:p>
          <w:p w:rsidR="0042714D" w:rsidRPr="00443E24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5C3B4A" w:rsidRDefault="0042714D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43E24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Войти</w:t>
            </w:r>
            <w:r w:rsidR="00443E24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443E24" w:rsidRDefault="00443E24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регистрироватьс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В одно или несколько полей вводятся некорректные данные или не во все поля вводятся данные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Зарегистрироватьс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гистрацией</w:t>
            </w:r>
          </w:p>
          <w:p w:rsidR="00443E24" w:rsidRPr="00443E24" w:rsidRDefault="00443E24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регистрации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Появилось сообщение о том, что необходимо ввести пол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2. В поля вводятся корректные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Открылась страница с авторизацией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Открылась страница личного кабинет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некорректные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авторизацией</w:t>
            </w:r>
          </w:p>
          <w:p w:rsidR="0042714D" w:rsidRPr="00094921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логин или пароль невер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43E24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Не во все поля вводятся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авторизацией</w:t>
            </w:r>
          </w:p>
          <w:p w:rsidR="0042714D" w:rsidRPr="00094921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43E24" w:rsidRPr="00094921" w:rsidTr="00E37D44">
        <w:trPr>
          <w:trHeight w:val="404"/>
        </w:trPr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094921" w:rsidRDefault="00443E24" w:rsidP="00443E24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редусловие: предварительно осуществлён вход в ЛК</w:t>
            </w:r>
          </w:p>
        </w:tc>
      </w:tr>
      <w:tr w:rsidR="0042714D" w:rsidRPr="00094921" w:rsidTr="00443E24">
        <w:trPr>
          <w:trHeight w:val="404"/>
        </w:trPr>
        <w:tc>
          <w:tcPr>
            <w:tcW w:w="3311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  <w:lang w:val="en-US"/>
              </w:rPr>
              <w:t>1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</w:t>
            </w:r>
            <w:r w:rsidR="001D62FB">
              <w:rPr>
                <w:rFonts w:ascii="Times New Roman" w:eastAsia="NSimSun" w:hAnsi="Times New Roman" w:cs="Times New Roman"/>
                <w:sz w:val="28"/>
                <w:szCs w:val="28"/>
              </w:rPr>
              <w:t>Кабинет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личного кабинета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1D62FB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  <w:lang w:val="en-US"/>
              </w:rPr>
              <w:t>1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5C3B4A" w:rsidRDefault="001D62FB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страница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й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43E24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443E24" w:rsidRDefault="00443E24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Default="00443E24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094921" w:rsidRDefault="00443E24" w:rsidP="001D62FB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1D62FB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ы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главн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 ИПУ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Открылась страница личного кабинета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 ИПУ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одно или несколько полей вводятся некорректные данные или 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дактированием данных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все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B7075F"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Предусловие: предварительн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лены показания ИПУ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ращение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Открылась страница личного кабинета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ращение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В одно или несколько полей вводятся некорректные данные или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Открылась страница с редактированием данных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все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Default="00013DF7" w:rsidP="00013DF7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Данные пользователя введены во все поля области «Данные пользователя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br/>
              <w:t>(значения новые и корректные или оставлены без изменений)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F769A5" w:rsidRDefault="00013DF7" w:rsidP="00F769A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Данные сохранены и обновлены на страниц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Default="00013DF7" w:rsidP="00013DF7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В одно или несколько полей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бласти «Данные пользователя»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вводятся некорректные данные или 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Отображается сообщение об ошибк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с изменением пар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траница обновлена и поля очищены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одно или несколько полей вводятся некорректные данные или не во все поля вводятся данные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ли поля при валидации не совпадают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дактированием данных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. Появилось сообщение об ошибк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F769A5" w:rsidRDefault="00013DF7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При входе введены администраторские логин и пароль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2E0688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013DF7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 страница с личным кабинетом администратор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041F49"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Предусловие: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авторизован как администратор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. Есть предварительные обращения от других пользователей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2E0688" w:rsidRPr="002E0688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Посмотреть</w:t>
            </w:r>
            <w:r w:rsidR="002E0688" w:rsidRPr="002E0688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под обращением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область «Изменения» с деталями изменений от клиент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Подтверд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в области «Изменени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Страница обновляется, кнопка под заявкой меняется на «Просмотрено», при повторном нажатии на заявку кнопки «Отклонить» и «Подтвердить» нетапабельны, изменения в базе примен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Отклонить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в области «Изменени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Страница обновляется, кнопка под заявкой меняется на «Просмотрено», при повторном нажатии на заявку кнопки «Отклонить» и «Подтвердить» нетапабельны, изменения в базе примен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E0688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 области «Тарифы»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поля вводятся корректные данные</w:t>
            </w:r>
          </w:p>
          <w:p w:rsidR="002E0688" w:rsidRPr="00094921" w:rsidRDefault="00865166" w:rsidP="0086516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2.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865166" w:rsidP="0086516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Страница обновлена и поля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новл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E0688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865166" w:rsidRDefault="002E0688" w:rsidP="002E0688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>В области «Тарифы»</w:t>
            </w:r>
            <w:r w:rsidR="00865166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>в</w:t>
            </w:r>
            <w:r w:rsidR="00865166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в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дно или несколько полей вводятся некорректные данные или не во все поля вводятся данные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ли поля при валидации не совпадают</w:t>
            </w:r>
          </w:p>
          <w:p w:rsidR="002E0688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865166" w:rsidRDefault="002E0688" w:rsidP="002E0688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явилось сообщение об ошибке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>, отображены исходные данны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Heading2"/>
        <w:spacing w:line="360" w:lineRule="auto"/>
        <w:ind w:firstLine="709"/>
        <w:jc w:val="both"/>
        <w:rPr>
          <w:color w:val="000000" w:themeColor="text1"/>
        </w:rPr>
      </w:pPr>
      <w:bookmarkStart w:id="59" w:name="_Toc42694024"/>
      <w:bookmarkStart w:id="60" w:name="_Toc74689231"/>
      <w:r w:rsidRPr="00094921">
        <w:rPr>
          <w:color w:val="000000" w:themeColor="text1"/>
        </w:rPr>
        <w:t>5.3 Юзабилити тесты</w:t>
      </w:r>
      <w:bookmarkEnd w:id="59"/>
      <w:bookmarkEnd w:id="60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Для проведения юзабилити тестирования было случайно отобрано 3 человека, не пользовавшиеся заранее сайтом. Для данного тестирования необходимо проверить следующие основные сценарии взаимодействия пользователя с сайтом: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гистр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а</w:t>
      </w:r>
      <w:r w:rsidRPr="00094921">
        <w:rPr>
          <w:rFonts w:ascii="Times New Roman" w:hAnsi="Times New Roman" w:cs="Times New Roman"/>
          <w:sz w:val="28"/>
          <w:szCs w:val="28"/>
        </w:rPr>
        <w:t>вториз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здание </w:t>
      </w:r>
      <w:r w:rsidR="00E768C5">
        <w:rPr>
          <w:rFonts w:ascii="Times New Roman" w:hAnsi="Times New Roman" w:cs="Times New Roman"/>
          <w:sz w:val="28"/>
          <w:szCs w:val="28"/>
        </w:rPr>
        <w:t>обращения,</w:t>
      </w:r>
    </w:p>
    <w:p w:rsidR="0042714D" w:rsidRPr="00094921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правка показаний ИПУ,</w:t>
      </w:r>
    </w:p>
    <w:p w:rsidR="0042714D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менение пароля,</w:t>
      </w:r>
    </w:p>
    <w:p w:rsidR="00E768C5" w:rsidRPr="00094921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дактирование личных данных пользователя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дробный просмотр </w:t>
      </w:r>
      <w:r w:rsidR="00E768C5">
        <w:rPr>
          <w:rFonts w:ascii="Times New Roman" w:hAnsi="Times New Roman" w:cs="Times New Roman"/>
          <w:sz w:val="28"/>
          <w:szCs w:val="28"/>
        </w:rPr>
        <w:t>справочной информации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Pr="00094921">
        <w:rPr>
          <w:rFonts w:ascii="Times New Roman" w:hAnsi="Times New Roman" w:cs="Times New Roman"/>
          <w:sz w:val="28"/>
          <w:szCs w:val="28"/>
        </w:rPr>
        <w:t>ыход из аккаунта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Результаты тестирования отображены в таблице 3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2410"/>
        <w:gridCol w:w="2410"/>
        <w:gridCol w:w="2408"/>
      </w:tblGrid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Сценарий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1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2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3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Регистрац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Авторизац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Pr="00094921">
              <w:rPr>
                <w:rFonts w:ascii="Times New Roman" w:hAnsi="Times New Roman" w:cs="Times New Roman"/>
                <w:sz w:val="28"/>
                <w:szCs w:val="28"/>
              </w:rPr>
              <w:t xml:space="preserve">оздани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ращен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тправка показаний ИПУ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зменение парол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Редактирование </w:t>
            </w:r>
            <w:r w:rsidR="00E768C5">
              <w:rPr>
                <w:rFonts w:ascii="Times New Roman" w:hAnsi="Times New Roman" w:cs="Times New Roman"/>
                <w:sz w:val="28"/>
                <w:szCs w:val="28"/>
              </w:rPr>
              <w:t>личных данных пользовател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094921">
              <w:rPr>
                <w:rFonts w:ascii="Times New Roman" w:hAnsi="Times New Roman" w:cs="Times New Roman"/>
                <w:sz w:val="28"/>
                <w:szCs w:val="28"/>
              </w:rPr>
              <w:t xml:space="preserve">одробный просмотр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правочной инфо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рмации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Выход из аккаунта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2E783C" w:rsidRDefault="0042714D">
      <w:pPr>
        <w:pStyle w:val="Heading2"/>
        <w:widowControl w:val="0"/>
        <w:spacing w:line="360" w:lineRule="auto"/>
        <w:ind w:right="4152"/>
        <w:jc w:val="right"/>
      </w:pPr>
      <w:r>
        <w:br w:type="page"/>
      </w:r>
    </w:p>
    <w:p w:rsidR="002E783C" w:rsidRPr="009827BA" w:rsidRDefault="0042714D">
      <w:pPr>
        <w:pStyle w:val="Heading2"/>
        <w:spacing w:line="360" w:lineRule="auto"/>
        <w:rPr>
          <w:sz w:val="32"/>
          <w:szCs w:val="32"/>
        </w:rPr>
      </w:pPr>
      <w:bookmarkStart w:id="61" w:name="_Toc74689232"/>
      <w:r w:rsidRPr="009827BA">
        <w:rPr>
          <w:sz w:val="32"/>
          <w:szCs w:val="32"/>
        </w:rPr>
        <w:lastRenderedPageBreak/>
        <w:t>Заключение</w:t>
      </w:r>
      <w:bookmarkEnd w:id="61"/>
    </w:p>
    <w:p w:rsidR="00865166" w:rsidRPr="00094921" w:rsidRDefault="00865166" w:rsidP="00865166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bookmarkStart w:id="62" w:name="_u7w1gtx4ow121"/>
      <w:bookmarkEnd w:id="62"/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В результате работы было реализовано веб-приложение для учета коммунальных показателей. 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Были выполнены следующие задачи: 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зработана Front-end часть сайта, находящаяся на ко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мпьютере/телефоне пользователя,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азработана Back-end часть сайта, развернутая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на удаленном сервере,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б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ыла создана связь между Front-en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d и Back-end частями приложения,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 </w:t>
      </w:r>
    </w:p>
    <w:p w:rsidR="00865166" w:rsidRPr="00D3129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зработана база данных, расп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оложенная на удаленном сервере.</w:t>
      </w:r>
    </w:p>
    <w:p w:rsidR="00865166" w:rsidRPr="00094921" w:rsidRDefault="00865166" w:rsidP="00865166">
      <w:pPr>
        <w:pStyle w:val="PreformattedText"/>
        <w:tabs>
          <w:tab w:val="left" w:pos="567"/>
        </w:tabs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азработанное п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иложение отвеч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ет всем заявленным требованиям и прошло необходимые тесты.</w:t>
      </w:r>
    </w:p>
    <w:p w:rsidR="002E783C" w:rsidRDefault="002E783C" w:rsidP="00865166">
      <w:pPr>
        <w:pStyle w:val="Heading2"/>
        <w:widowControl w:val="0"/>
        <w:spacing w:line="360" w:lineRule="auto"/>
        <w:ind w:right="2729" w:firstLine="0"/>
        <w:jc w:val="left"/>
      </w:pPr>
    </w:p>
    <w:sectPr w:rsidR="002E783C">
      <w:footerReference w:type="default" r:id="rId26"/>
      <w:footerReference w:type="first" r:id="rId27"/>
      <w:pgSz w:w="12240" w:h="15840"/>
      <w:pgMar w:top="1111" w:right="658" w:bottom="1015" w:left="1439" w:header="0" w:footer="720" w:gutter="0"/>
      <w:pgNumType w:start="1"/>
      <w:cols w:space="720"/>
      <w:formProt w:val="0"/>
      <w:titlePg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14D" w:rsidRDefault="0042714D">
      <w:pPr>
        <w:spacing w:line="240" w:lineRule="auto"/>
      </w:pPr>
      <w:r>
        <w:separator/>
      </w:r>
    </w:p>
  </w:endnote>
  <w:endnote w:type="continuationSeparator" w:id="0">
    <w:p w:rsidR="0042714D" w:rsidRDefault="004271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iberation Mono">
    <w:altName w:val="Times New Roman"/>
    <w:charset w:val="00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14D" w:rsidRDefault="0042714D">
    <w:pPr>
      <w:pStyle w:val="LO-normal"/>
      <w:jc w:val="center"/>
      <w:rPr>
        <w:rFonts w:ascii="Times New Roman" w:eastAsia="Times New Roman" w:hAnsi="Times New Roman" w:cs="Times New Roman"/>
        <w:sz w:val="24"/>
        <w:szCs w:val="24"/>
      </w:rPr>
    </w:pPr>
    <w:r>
      <w:fldChar w:fldCharType="begin"/>
    </w:r>
    <w:r>
      <w:instrText>PAGE</w:instrText>
    </w:r>
    <w:r>
      <w:fldChar w:fldCharType="separate"/>
    </w:r>
    <w:r w:rsidR="003E6E8D">
      <w:rPr>
        <w:noProof/>
      </w:rP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14D" w:rsidRDefault="0042714D">
    <w:pPr>
      <w:pStyle w:val="LO-norma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14D" w:rsidRDefault="0042714D">
      <w:pPr>
        <w:spacing w:line="240" w:lineRule="auto"/>
      </w:pPr>
      <w:r>
        <w:separator/>
      </w:r>
    </w:p>
  </w:footnote>
  <w:footnote w:type="continuationSeparator" w:id="0">
    <w:p w:rsidR="0042714D" w:rsidRDefault="0042714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1142"/>
    <w:multiLevelType w:val="multilevel"/>
    <w:tmpl w:val="70B08946"/>
    <w:lvl w:ilvl="0">
      <w:start w:val="1"/>
      <w:numFmt w:val="bullet"/>
      <w:lvlText w:val=""/>
      <w:lvlJc w:val="left"/>
      <w:rPr>
        <w:rFonts w:ascii="Symbol" w:hAnsi="Symbol" w:hint="default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" w15:restartNumberingAfterBreak="0">
    <w:nsid w:val="066632FA"/>
    <w:multiLevelType w:val="multilevel"/>
    <w:tmpl w:val="984408B8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7992705"/>
    <w:multiLevelType w:val="hybridMultilevel"/>
    <w:tmpl w:val="48A2F1E6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  <w:color w:val="00000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9787EE7"/>
    <w:multiLevelType w:val="multilevel"/>
    <w:tmpl w:val="D9BED978"/>
    <w:lvl w:ilvl="0">
      <w:start w:val="1"/>
      <w:numFmt w:val="none"/>
      <w:lvlText w:val="4.1"/>
      <w:lvlJc w:val="left"/>
      <w:pPr>
        <w:ind w:left="360" w:hanging="360"/>
      </w:pPr>
      <w:rPr>
        <w:rFonts w:ascii="Times New Roman" w:hAnsi="Times New Roman" w:cs="Times New Roman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1A9758D8"/>
    <w:multiLevelType w:val="multilevel"/>
    <w:tmpl w:val="29CA8748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B9611A4"/>
    <w:multiLevelType w:val="multilevel"/>
    <w:tmpl w:val="06E61B5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u w:val="none"/>
      </w:rPr>
    </w:lvl>
  </w:abstractNum>
  <w:abstractNum w:abstractNumId="6" w15:restartNumberingAfterBreak="0">
    <w:nsid w:val="250C6ACD"/>
    <w:multiLevelType w:val="multilevel"/>
    <w:tmpl w:val="1EC4C03E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2691357E"/>
    <w:multiLevelType w:val="hybridMultilevel"/>
    <w:tmpl w:val="AC5CC79C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73F644C"/>
    <w:multiLevelType w:val="multilevel"/>
    <w:tmpl w:val="FE06D42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9AE34FE"/>
    <w:multiLevelType w:val="hybridMultilevel"/>
    <w:tmpl w:val="8902BAF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A0E18FD"/>
    <w:multiLevelType w:val="multilevel"/>
    <w:tmpl w:val="D9BED978"/>
    <w:lvl w:ilvl="0">
      <w:start w:val="1"/>
      <w:numFmt w:val="none"/>
      <w:lvlText w:val="4.1"/>
      <w:lvlJc w:val="left"/>
      <w:pPr>
        <w:ind w:left="360" w:hanging="360"/>
      </w:pPr>
      <w:rPr>
        <w:rFonts w:ascii="Times New Roman" w:hAnsi="Times New Roman" w:cs="Times New Roman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2F923219"/>
    <w:multiLevelType w:val="multilevel"/>
    <w:tmpl w:val="5778333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419575F"/>
    <w:multiLevelType w:val="multilevel"/>
    <w:tmpl w:val="22047CF6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381C386C"/>
    <w:multiLevelType w:val="multilevel"/>
    <w:tmpl w:val="9D0A26BC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3B8527FA"/>
    <w:multiLevelType w:val="multilevel"/>
    <w:tmpl w:val="A7C84E74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abstractNum w:abstractNumId="15" w15:restartNumberingAfterBreak="0">
    <w:nsid w:val="3CCB0692"/>
    <w:multiLevelType w:val="multilevel"/>
    <w:tmpl w:val="94D2A774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3D1B7B70"/>
    <w:multiLevelType w:val="hybridMultilevel"/>
    <w:tmpl w:val="88FA81E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3A015CC"/>
    <w:multiLevelType w:val="multilevel"/>
    <w:tmpl w:val="E8B02DC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4A76E60"/>
    <w:multiLevelType w:val="multilevel"/>
    <w:tmpl w:val="42122A70"/>
    <w:styleLink w:val="Style1"/>
    <w:lvl w:ilvl="0">
      <w:start w:val="4"/>
      <w:numFmt w:val="decimal"/>
      <w:lvlText w:val="%1."/>
      <w:lvlJc w:val="right"/>
      <w:pPr>
        <w:tabs>
          <w:tab w:val="num" w:pos="0"/>
        </w:tabs>
        <w:ind w:left="0" w:hanging="360"/>
      </w:pPr>
      <w:rPr>
        <w:rFonts w:hint="default"/>
        <w:u w:val="none"/>
      </w:rPr>
    </w:lvl>
    <w:lvl w:ilvl="1">
      <w:start w:val="1"/>
      <w:numFmt w:val="decimal"/>
      <w:lvlText w:val="4.%2."/>
      <w:lvlJc w:val="right"/>
      <w:pPr>
        <w:tabs>
          <w:tab w:val="num" w:pos="0"/>
        </w:tabs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0"/>
        </w:tabs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0"/>
        </w:tabs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0"/>
        </w:tabs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0"/>
        </w:tabs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0"/>
        </w:tabs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0"/>
        </w:tabs>
        <w:ind w:left="7200" w:hanging="360"/>
      </w:pPr>
      <w:rPr>
        <w:rFonts w:hint="default"/>
        <w:u w:val="none"/>
      </w:rPr>
    </w:lvl>
  </w:abstractNum>
  <w:abstractNum w:abstractNumId="19" w15:restartNumberingAfterBreak="0">
    <w:nsid w:val="47827958"/>
    <w:multiLevelType w:val="multilevel"/>
    <w:tmpl w:val="FE247464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58A4534B"/>
    <w:multiLevelType w:val="multilevel"/>
    <w:tmpl w:val="42122A70"/>
    <w:numStyleLink w:val="Style1"/>
  </w:abstractNum>
  <w:abstractNum w:abstractNumId="21" w15:restartNumberingAfterBreak="0">
    <w:nsid w:val="5A385972"/>
    <w:multiLevelType w:val="multilevel"/>
    <w:tmpl w:val="FFDE9B56"/>
    <w:lvl w:ilvl="0">
      <w:start w:val="2"/>
      <w:numFmt w:val="decimal"/>
      <w:lvlText w:val="%1."/>
      <w:lvlJc w:val="righ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1"/>
      <w:numFmt w:val="decimal"/>
      <w:lvlText w:val="2.%2."/>
      <w:lvlJc w:val="right"/>
      <w:pPr>
        <w:tabs>
          <w:tab w:val="num" w:pos="2520"/>
        </w:tabs>
        <w:ind w:left="252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4680"/>
        </w:tabs>
        <w:ind w:left="46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6840"/>
        </w:tabs>
        <w:ind w:left="684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9000"/>
        </w:tabs>
        <w:ind w:left="900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11160"/>
        </w:tabs>
        <w:ind w:left="1116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13320"/>
        </w:tabs>
        <w:ind w:left="1332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15480"/>
        </w:tabs>
        <w:ind w:left="15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17640"/>
        </w:tabs>
        <w:ind w:left="17640" w:hanging="360"/>
      </w:pPr>
      <w:rPr>
        <w:rFonts w:hint="default"/>
        <w:u w:val="none"/>
      </w:rPr>
    </w:lvl>
  </w:abstractNum>
  <w:abstractNum w:abstractNumId="22" w15:restartNumberingAfterBreak="0">
    <w:nsid w:val="5BF45DA9"/>
    <w:multiLevelType w:val="multilevel"/>
    <w:tmpl w:val="AD7AB500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abstractNum w:abstractNumId="23" w15:restartNumberingAfterBreak="0">
    <w:nsid w:val="5C7427BE"/>
    <w:multiLevelType w:val="multilevel"/>
    <w:tmpl w:val="97B45B0A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4" w15:restartNumberingAfterBreak="0">
    <w:nsid w:val="5C822053"/>
    <w:multiLevelType w:val="hybridMultilevel"/>
    <w:tmpl w:val="930CD44C"/>
    <w:lvl w:ilvl="0" w:tplc="B3F42BA4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B3F42BA4">
      <w:start w:val="1"/>
      <w:numFmt w:val="bullet"/>
      <w:lvlText w:val="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E703547"/>
    <w:multiLevelType w:val="multilevel"/>
    <w:tmpl w:val="29D67752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6" w15:restartNumberingAfterBreak="0">
    <w:nsid w:val="63783F7E"/>
    <w:multiLevelType w:val="multilevel"/>
    <w:tmpl w:val="42122A70"/>
    <w:lvl w:ilvl="0">
      <w:start w:val="2"/>
      <w:numFmt w:val="decimal"/>
      <w:lvlText w:val="%1."/>
      <w:lvlJc w:val="right"/>
      <w:pPr>
        <w:tabs>
          <w:tab w:val="num" w:pos="0"/>
        </w:tabs>
        <w:ind w:left="0" w:hanging="360"/>
      </w:pPr>
      <w:rPr>
        <w:rFonts w:hint="default"/>
        <w:u w:val="none"/>
      </w:rPr>
    </w:lvl>
    <w:lvl w:ilvl="1">
      <w:start w:val="1"/>
      <w:numFmt w:val="decimal"/>
      <w:lvlText w:val="4.%2."/>
      <w:lvlJc w:val="right"/>
      <w:pPr>
        <w:tabs>
          <w:tab w:val="num" w:pos="0"/>
        </w:tabs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0"/>
        </w:tabs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0"/>
        </w:tabs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0"/>
        </w:tabs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0"/>
        </w:tabs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0"/>
        </w:tabs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0"/>
        </w:tabs>
        <w:ind w:left="7200" w:hanging="360"/>
      </w:pPr>
      <w:rPr>
        <w:rFonts w:hint="default"/>
        <w:u w:val="none"/>
      </w:rPr>
    </w:lvl>
  </w:abstractNum>
  <w:abstractNum w:abstractNumId="27" w15:restartNumberingAfterBreak="0">
    <w:nsid w:val="64630694"/>
    <w:multiLevelType w:val="multilevel"/>
    <w:tmpl w:val="36A6C6C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28" w15:restartNumberingAfterBreak="0">
    <w:nsid w:val="66936CC2"/>
    <w:multiLevelType w:val="hybridMultilevel"/>
    <w:tmpl w:val="7E087E8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18B8C3B0">
      <w:start w:val="1"/>
      <w:numFmt w:val="decimal"/>
      <w:lvlText w:val="%2."/>
      <w:lvlJc w:val="left"/>
      <w:pPr>
        <w:ind w:left="2149" w:hanging="360"/>
      </w:pPr>
      <w:rPr>
        <w:rFonts w:hint="default"/>
        <w:color w:val="00000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7654CC5"/>
    <w:multiLevelType w:val="hybridMultilevel"/>
    <w:tmpl w:val="79B0C34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6C622CB0"/>
    <w:multiLevelType w:val="multilevel"/>
    <w:tmpl w:val="1DACB760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31" w15:restartNumberingAfterBreak="0">
    <w:nsid w:val="738866B3"/>
    <w:multiLevelType w:val="hybridMultilevel"/>
    <w:tmpl w:val="9096596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1170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83C73AC"/>
    <w:multiLevelType w:val="multilevel"/>
    <w:tmpl w:val="D62250E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33" w15:restartNumberingAfterBreak="0">
    <w:nsid w:val="7B3E48C9"/>
    <w:multiLevelType w:val="hybridMultilevel"/>
    <w:tmpl w:val="2626DCA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DFB4772"/>
    <w:multiLevelType w:val="multilevel"/>
    <w:tmpl w:val="2C8E9DCA"/>
    <w:lvl w:ilvl="0">
      <w:start w:val="1"/>
      <w:numFmt w:val="bullet"/>
      <w:lvlText w:val=""/>
      <w:lvlJc w:val="left"/>
      <w:rPr>
        <w:rFonts w:ascii="Symbol" w:hAnsi="Symbol" w:hint="default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5" w15:restartNumberingAfterBreak="0">
    <w:nsid w:val="7E7052A3"/>
    <w:multiLevelType w:val="hybridMultilevel"/>
    <w:tmpl w:val="47DE9D72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BFB637BE">
      <w:start w:val="3"/>
      <w:numFmt w:val="bullet"/>
      <w:lvlText w:val="•"/>
      <w:lvlJc w:val="left"/>
      <w:pPr>
        <w:ind w:left="2869" w:hanging="360"/>
      </w:pPr>
      <w:rPr>
        <w:rFonts w:ascii="Times New Roman" w:eastAsia="NSimSun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num w:numId="1">
    <w:abstractNumId w:val="27"/>
  </w:num>
  <w:num w:numId="2">
    <w:abstractNumId w:val="15"/>
  </w:num>
  <w:num w:numId="3">
    <w:abstractNumId w:val="23"/>
  </w:num>
  <w:num w:numId="4">
    <w:abstractNumId w:val="32"/>
  </w:num>
  <w:num w:numId="5">
    <w:abstractNumId w:val="5"/>
  </w:num>
  <w:num w:numId="6">
    <w:abstractNumId w:val="30"/>
  </w:num>
  <w:num w:numId="7">
    <w:abstractNumId w:val="14"/>
  </w:num>
  <w:num w:numId="8">
    <w:abstractNumId w:val="6"/>
  </w:num>
  <w:num w:numId="9">
    <w:abstractNumId w:val="25"/>
  </w:num>
  <w:num w:numId="10">
    <w:abstractNumId w:val="1"/>
  </w:num>
  <w:num w:numId="11">
    <w:abstractNumId w:val="26"/>
  </w:num>
  <w:num w:numId="12">
    <w:abstractNumId w:val="13"/>
  </w:num>
  <w:num w:numId="13">
    <w:abstractNumId w:val="12"/>
  </w:num>
  <w:num w:numId="14">
    <w:abstractNumId w:val="19"/>
  </w:num>
  <w:num w:numId="15">
    <w:abstractNumId w:val="17"/>
  </w:num>
  <w:num w:numId="16">
    <w:abstractNumId w:val="22"/>
  </w:num>
  <w:num w:numId="17">
    <w:abstractNumId w:val="4"/>
  </w:num>
  <w:num w:numId="18">
    <w:abstractNumId w:val="8"/>
  </w:num>
  <w:num w:numId="19">
    <w:abstractNumId w:val="3"/>
  </w:num>
  <w:num w:numId="20">
    <w:abstractNumId w:val="18"/>
  </w:num>
  <w:num w:numId="21">
    <w:abstractNumId w:val="20"/>
  </w:num>
  <w:num w:numId="22">
    <w:abstractNumId w:val="10"/>
  </w:num>
  <w:num w:numId="23">
    <w:abstractNumId w:val="21"/>
  </w:num>
  <w:num w:numId="24">
    <w:abstractNumId w:val="11"/>
  </w:num>
  <w:num w:numId="25">
    <w:abstractNumId w:val="28"/>
  </w:num>
  <w:num w:numId="26">
    <w:abstractNumId w:val="16"/>
  </w:num>
  <w:num w:numId="27">
    <w:abstractNumId w:val="29"/>
  </w:num>
  <w:num w:numId="28">
    <w:abstractNumId w:val="31"/>
  </w:num>
  <w:num w:numId="29">
    <w:abstractNumId w:val="35"/>
  </w:num>
  <w:num w:numId="30">
    <w:abstractNumId w:val="9"/>
  </w:num>
  <w:num w:numId="31">
    <w:abstractNumId w:val="7"/>
  </w:num>
  <w:num w:numId="32">
    <w:abstractNumId w:val="2"/>
  </w:num>
  <w:num w:numId="33">
    <w:abstractNumId w:val="34"/>
  </w:num>
  <w:num w:numId="34">
    <w:abstractNumId w:val="0"/>
  </w:num>
  <w:num w:numId="35">
    <w:abstractNumId w:val="24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jYwNLA0MzExNjVW0lEKTi0uzszPAykwrAUAYf2ypiwAAAA="/>
  </w:docVars>
  <w:rsids>
    <w:rsidRoot w:val="002E783C"/>
    <w:rsid w:val="00013DF7"/>
    <w:rsid w:val="00033B2D"/>
    <w:rsid w:val="00076455"/>
    <w:rsid w:val="000778F6"/>
    <w:rsid w:val="001D62FB"/>
    <w:rsid w:val="001D6F7E"/>
    <w:rsid w:val="002856ED"/>
    <w:rsid w:val="002E0688"/>
    <w:rsid w:val="002E783C"/>
    <w:rsid w:val="00363B54"/>
    <w:rsid w:val="003E6E8D"/>
    <w:rsid w:val="0042714D"/>
    <w:rsid w:val="00443E24"/>
    <w:rsid w:val="005C3B4A"/>
    <w:rsid w:val="007857EB"/>
    <w:rsid w:val="00865166"/>
    <w:rsid w:val="00867AE1"/>
    <w:rsid w:val="009827BA"/>
    <w:rsid w:val="00C326CA"/>
    <w:rsid w:val="00C511CA"/>
    <w:rsid w:val="00CC21E2"/>
    <w:rsid w:val="00E120EE"/>
    <w:rsid w:val="00E67D0C"/>
    <w:rsid w:val="00E768C5"/>
    <w:rsid w:val="00F769A5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CFEFD18"/>
  <w15:docId w15:val="{B5B3B834-EE54-4DEB-BBA7-D7E922AC7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LO-normal"/>
    <w:next w:val="LO-normal"/>
    <w:qFormat/>
    <w:pPr>
      <w:keepNext/>
      <w:keepLines/>
      <w:spacing w:before="480" w:after="120" w:line="240" w:lineRule="auto"/>
      <w:outlineLvl w:val="0"/>
    </w:pPr>
    <w:rPr>
      <w:b/>
      <w:sz w:val="48"/>
      <w:szCs w:val="48"/>
    </w:rPr>
  </w:style>
  <w:style w:type="paragraph" w:styleId="Heading2">
    <w:name w:val="heading 2"/>
    <w:basedOn w:val="LO-normal"/>
    <w:next w:val="LO-normal"/>
    <w:qFormat/>
    <w:pPr>
      <w:keepNext/>
      <w:keepLines/>
      <w:spacing w:after="200" w:line="240" w:lineRule="auto"/>
      <w:ind w:right="60" w:hanging="360"/>
      <w:jc w:val="center"/>
      <w:outlineLvl w:val="1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3">
    <w:name w:val="heading 3"/>
    <w:basedOn w:val="LO-normal"/>
    <w:next w:val="LO-normal"/>
    <w:qFormat/>
    <w:pPr>
      <w:keepNext/>
      <w:keepLines/>
      <w:spacing w:before="280" w:after="80" w:line="240" w:lineRule="auto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LO-normal"/>
    <w:qFormat/>
    <w:pPr>
      <w:keepNext/>
      <w:keepLines/>
      <w:spacing w:before="240" w:after="40" w:line="240" w:lineRule="auto"/>
      <w:outlineLvl w:val="3"/>
    </w:pPr>
    <w:rPr>
      <w:b/>
      <w:sz w:val="24"/>
      <w:szCs w:val="24"/>
    </w:rPr>
  </w:style>
  <w:style w:type="paragraph" w:styleId="Heading5">
    <w:name w:val="heading 5"/>
    <w:basedOn w:val="LO-normal"/>
    <w:next w:val="LO-normal"/>
    <w:qFormat/>
    <w:pPr>
      <w:keepNext/>
      <w:keepLines/>
      <w:spacing w:before="220" w:after="40" w:line="240" w:lineRule="auto"/>
      <w:outlineLvl w:val="4"/>
    </w:pPr>
    <w:rPr>
      <w:b/>
    </w:rPr>
  </w:style>
  <w:style w:type="paragraph" w:styleId="Heading6">
    <w:name w:val="heading 6"/>
    <w:basedOn w:val="LO-normal"/>
    <w:next w:val="LO-normal"/>
    <w:qFormat/>
    <w:pPr>
      <w:keepNext/>
      <w:keepLines/>
      <w:spacing w:before="200" w:after="40" w:line="240" w:lineRule="auto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a">
    <w:name w:val="Ссылка указателя"/>
    <w:qFormat/>
  </w:style>
  <w:style w:type="paragraph" w:customStyle="1" w:styleId="a0">
    <w:name w:val="Заголовок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a1">
    <w:name w:val="Указатель"/>
    <w:basedOn w:val="Normal"/>
    <w:qFormat/>
    <w:pPr>
      <w:suppressLineNumbers/>
    </w:pPr>
    <w:rPr>
      <w:rFonts w:cs="Lucida Sans"/>
    </w:rPr>
  </w:style>
  <w:style w:type="paragraph" w:customStyle="1" w:styleId="LO-normal">
    <w:name w:val="LO-normal"/>
    <w:qFormat/>
    <w:pPr>
      <w:spacing w:line="276" w:lineRule="auto"/>
    </w:pPr>
  </w:style>
  <w:style w:type="paragraph" w:styleId="Title">
    <w:name w:val="Title"/>
    <w:basedOn w:val="LO-normal"/>
    <w:next w:val="LO-normal"/>
    <w:qFormat/>
    <w:pPr>
      <w:keepNext/>
      <w:keepLines/>
      <w:spacing w:before="480" w:after="120" w:line="240" w:lineRule="auto"/>
    </w:pPr>
    <w:rPr>
      <w:b/>
      <w:sz w:val="72"/>
      <w:szCs w:val="72"/>
    </w:rPr>
  </w:style>
  <w:style w:type="paragraph" w:styleId="Subtitle">
    <w:name w:val="Subtitle"/>
    <w:basedOn w:val="LO-normal"/>
    <w:next w:val="LO-normal"/>
    <w:qFormat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2">
    <w:name w:val="Верхний и нижний колонтитулы"/>
    <w:basedOn w:val="Normal"/>
    <w:qFormat/>
  </w:style>
  <w:style w:type="paragraph" w:styleId="Footer">
    <w:name w:val="footer"/>
    <w:basedOn w:val="a2"/>
  </w:style>
  <w:style w:type="numbering" w:customStyle="1" w:styleId="Style1">
    <w:name w:val="Style1"/>
    <w:uiPriority w:val="99"/>
    <w:rsid w:val="00C511CA"/>
    <w:pPr>
      <w:numPr>
        <w:numId w:val="20"/>
      </w:numPr>
    </w:pPr>
  </w:style>
  <w:style w:type="paragraph" w:customStyle="1" w:styleId="Standard">
    <w:name w:val="Standard"/>
    <w:rsid w:val="00E67D0C"/>
    <w:pPr>
      <w:spacing w:after="200" w:line="276" w:lineRule="auto"/>
    </w:pPr>
    <w:rPr>
      <w:rFonts w:ascii="Liberation Serif" w:eastAsia="SimSun" w:hAnsi="Liberation Serif" w:cs="Arial Unicode MS"/>
      <w:color w:val="00000A"/>
      <w:kern w:val="3"/>
      <w:sz w:val="24"/>
      <w:szCs w:val="24"/>
    </w:rPr>
  </w:style>
  <w:style w:type="paragraph" w:styleId="ListParagraph">
    <w:name w:val="List Paragraph"/>
    <w:basedOn w:val="Normal"/>
    <w:uiPriority w:val="34"/>
    <w:qFormat/>
    <w:rsid w:val="00E67D0C"/>
    <w:pPr>
      <w:suppressAutoHyphens w:val="0"/>
      <w:spacing w:after="200"/>
      <w:ind w:left="720"/>
      <w:contextualSpacing/>
    </w:pPr>
    <w:rPr>
      <w:rFonts w:asciiTheme="minorHAnsi" w:eastAsiaTheme="minorEastAsia" w:hAnsiTheme="minorHAnsi" w:cstheme="minorBidi"/>
      <w:lang w:eastAsia="ru-RU" w:bidi="ar-SA"/>
    </w:rPr>
  </w:style>
  <w:style w:type="paragraph" w:customStyle="1" w:styleId="PreformattedText">
    <w:name w:val="Preformatted Text"/>
    <w:basedOn w:val="Normal"/>
    <w:rsid w:val="0042714D"/>
    <w:rPr>
      <w:rFonts w:ascii="Liberation Mono" w:eastAsia="NSimSun" w:hAnsi="Liberation Mono" w:cs="Liberation Mono"/>
      <w:color w:val="00000A"/>
      <w:kern w:val="3"/>
      <w:sz w:val="20"/>
      <w:szCs w:val="20"/>
    </w:rPr>
  </w:style>
  <w:style w:type="paragraph" w:customStyle="1" w:styleId="TableContents">
    <w:name w:val="Table Contents"/>
    <w:basedOn w:val="Normal"/>
    <w:rsid w:val="0042714D"/>
    <w:pPr>
      <w:suppressLineNumbers/>
      <w:spacing w:after="200"/>
    </w:pPr>
    <w:rPr>
      <w:rFonts w:ascii="Liberation Serif" w:eastAsia="SimSun" w:hAnsi="Liberation Serif" w:cs="Arial Unicode MS"/>
      <w:color w:val="00000A"/>
      <w:kern w:val="3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C21E2"/>
    <w:pPr>
      <w:tabs>
        <w:tab w:val="left" w:pos="660"/>
        <w:tab w:val="right" w:pos="10133"/>
      </w:tabs>
      <w:spacing w:after="100"/>
      <w:ind w:left="220"/>
    </w:pPr>
    <w:rPr>
      <w:rFonts w:ascii="Times New Roman" w:hAnsi="Times New Roman" w:cs="Times New Roman"/>
      <w:noProof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21E2"/>
    <w:pPr>
      <w:spacing w:after="100"/>
    </w:pPr>
    <w:rPr>
      <w:rFonts w:cs="Mangal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63B54"/>
    <w:pPr>
      <w:tabs>
        <w:tab w:val="right" w:pos="10133"/>
      </w:tabs>
      <w:spacing w:after="100" w:line="360" w:lineRule="auto"/>
      <w:ind w:left="720"/>
    </w:pPr>
    <w:rPr>
      <w:rFonts w:ascii="Times New Roman" w:hAnsi="Times New Roman" w:cs="Times New Roman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CC21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82CE8-80D7-41BB-9590-EFE2C9F6B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4667</Words>
  <Characters>26605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cracker</Company>
  <LinksUpToDate>false</LinksUpToDate>
  <CharactersWithSpaces>3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Salova</dc:creator>
  <dc:description/>
  <cp:lastModifiedBy>Natalia Salova</cp:lastModifiedBy>
  <cp:revision>2</cp:revision>
  <cp:lastPrinted>2021-06-15T19:46:00Z</cp:lastPrinted>
  <dcterms:created xsi:type="dcterms:W3CDTF">2021-06-15T19:48:00Z</dcterms:created>
  <dcterms:modified xsi:type="dcterms:W3CDTF">2021-06-15T19:48:00Z</dcterms:modified>
  <dc:language>ru-RU</dc:language>
</cp:coreProperties>
</file>